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DB61A6" w14:textId="4B8CFE7D" w:rsidR="003E2A3C" w:rsidRPr="005A022C" w:rsidRDefault="007D26F8" w:rsidP="007B692A">
      <w:pPr>
        <w:pStyle w:val="Heading2"/>
        <w:jc w:val="center"/>
        <w:rPr>
          <w:sz w:val="40"/>
          <w:szCs w:val="40"/>
        </w:rPr>
      </w:pPr>
      <w:r w:rsidRPr="005A022C">
        <w:rPr>
          <w:sz w:val="40"/>
          <w:szCs w:val="40"/>
        </w:rPr>
        <w:t>Problem 1</w:t>
      </w:r>
      <w:r w:rsidR="005A022C" w:rsidRPr="005A022C">
        <w:rPr>
          <w:sz w:val="40"/>
          <w:szCs w:val="40"/>
          <w:lang w:val="bg-BG"/>
        </w:rPr>
        <w:t xml:space="preserve"> -</w:t>
      </w:r>
      <w:r w:rsidR="007D7DDA" w:rsidRPr="005A022C">
        <w:rPr>
          <w:sz w:val="40"/>
          <w:szCs w:val="40"/>
        </w:rPr>
        <w:t xml:space="preserve"> </w:t>
      </w:r>
      <w:r w:rsidR="008F306C" w:rsidRPr="005A022C">
        <w:rPr>
          <w:sz w:val="40"/>
          <w:szCs w:val="40"/>
        </w:rPr>
        <w:t>Computer Store</w:t>
      </w:r>
    </w:p>
    <w:p w14:paraId="2E186CEA" w14:textId="77777777" w:rsidR="0010505B" w:rsidRDefault="0010505B" w:rsidP="0010505B">
      <w:pPr>
        <w:spacing w:before="0" w:after="0" w:line="240" w:lineRule="auto"/>
        <w:jc w:val="center"/>
        <w:rPr>
          <w:lang w:val="bg-BG"/>
        </w:rPr>
      </w:pPr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 xml:space="preserve">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</w:t>
        </w:r>
        <w:proofErr w:type="spellStart"/>
        <w:r>
          <w:rPr>
            <w:rStyle w:val="InternetLink"/>
            <w:lang w:val="bg-BG"/>
          </w:rPr>
          <w:t>SoftUni</w:t>
        </w:r>
        <w:proofErr w:type="spellEnd"/>
      </w:hyperlink>
      <w:r>
        <w:rPr>
          <w:lang w:val="bg-BG"/>
        </w:rPr>
        <w:t>.</w:t>
      </w:r>
      <w:bookmarkEnd w:id="0"/>
    </w:p>
    <w:p w14:paraId="34D70E20" w14:textId="06C11CC2" w:rsidR="0010505B" w:rsidRDefault="0010505B" w:rsidP="0010505B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517#0</w:t>
        </w:r>
      </w:hyperlink>
      <w:r>
        <w:rPr>
          <w:lang w:val="bg-BG"/>
        </w:rPr>
        <w:t>.</w:t>
      </w:r>
    </w:p>
    <w:p w14:paraId="6C68FF4E" w14:textId="77777777" w:rsidR="0010505B" w:rsidRPr="0010505B" w:rsidRDefault="0010505B" w:rsidP="0010505B">
      <w:pPr>
        <w:spacing w:before="0" w:after="0" w:line="240" w:lineRule="auto"/>
        <w:jc w:val="center"/>
      </w:pPr>
    </w:p>
    <w:p w14:paraId="5A255EF3" w14:textId="038586A7" w:rsidR="008F306C" w:rsidRDefault="009C09E5" w:rsidP="008F306C">
      <w:r>
        <w:t xml:space="preserve">Write a program that </w:t>
      </w:r>
      <w:r w:rsidR="008F306C">
        <w:rPr>
          <w:b/>
        </w:rPr>
        <w:t xml:space="preserve">prints you a receipt </w:t>
      </w:r>
      <w:r w:rsidR="008F306C">
        <w:t xml:space="preserve">for your new computer. You will receive the </w:t>
      </w:r>
      <w:r w:rsidR="008F306C" w:rsidRPr="008F306C">
        <w:rPr>
          <w:b/>
        </w:rPr>
        <w:t>p</w:t>
      </w:r>
      <w:r w:rsidR="007836E8">
        <w:rPr>
          <w:b/>
        </w:rPr>
        <w:t>arts' prices (without tax)</w:t>
      </w:r>
      <w:r w:rsidR="008F306C">
        <w:t xml:space="preserve"> until you receive what type of customer </w:t>
      </w:r>
      <w:r w:rsidR="007836E8">
        <w:t xml:space="preserve">this </w:t>
      </w:r>
      <w:r w:rsidR="008F306C">
        <w:t xml:space="preserve">is - </w:t>
      </w:r>
      <w:r w:rsidR="008F306C" w:rsidRPr="008F306C">
        <w:rPr>
          <w:b/>
        </w:rPr>
        <w:t>special</w:t>
      </w:r>
      <w:r w:rsidR="008F306C">
        <w:t xml:space="preserve"> or </w:t>
      </w:r>
      <w:r w:rsidR="008F306C" w:rsidRPr="008F306C">
        <w:rPr>
          <w:b/>
        </w:rPr>
        <w:t>regular</w:t>
      </w:r>
      <w:r w:rsidR="008F306C">
        <w:t>. Once you receive the type of customer you should print the receipt.</w:t>
      </w:r>
    </w:p>
    <w:p w14:paraId="4DEA7CC0" w14:textId="558931AD" w:rsidR="008F306C" w:rsidRDefault="008F306C" w:rsidP="008F306C">
      <w:r>
        <w:t xml:space="preserve">The </w:t>
      </w:r>
      <w:r w:rsidRPr="008F306C">
        <w:rPr>
          <w:b/>
        </w:rPr>
        <w:t>taxes are 20%</w:t>
      </w:r>
      <w:r>
        <w:t xml:space="preserve"> of each part's price you receive. </w:t>
      </w:r>
    </w:p>
    <w:p w14:paraId="42D02391" w14:textId="03CD77A0" w:rsidR="00054C1B" w:rsidRDefault="008F306C" w:rsidP="008F306C">
      <w:r>
        <w:t xml:space="preserve">If the customer is </w:t>
      </w:r>
      <w:r w:rsidR="00054C1B" w:rsidRPr="00054C1B">
        <w:rPr>
          <w:b/>
        </w:rPr>
        <w:t>special</w:t>
      </w:r>
      <w:r w:rsidR="00054C1B">
        <w:t>,</w:t>
      </w:r>
      <w:r>
        <w:t xml:space="preserve"> </w:t>
      </w:r>
      <w:r w:rsidR="007836E8">
        <w:t>he has a 10% discount</w:t>
      </w:r>
      <w:r>
        <w:t xml:space="preserve"> </w:t>
      </w:r>
      <w:r w:rsidR="00054C1B">
        <w:t>o</w:t>
      </w:r>
      <w:r w:rsidR="007836E8">
        <w:t>n</w:t>
      </w:r>
      <w:r w:rsidR="00054C1B">
        <w:t xml:space="preserve"> the total price with taxes.</w:t>
      </w:r>
    </w:p>
    <w:p w14:paraId="6EA31779" w14:textId="7C72F230" w:rsidR="00054C1B" w:rsidRDefault="00054C1B" w:rsidP="008F306C">
      <w:r>
        <w:t xml:space="preserve">If a given price is not </w:t>
      </w:r>
      <w:r w:rsidR="007836E8">
        <w:t xml:space="preserve">a </w:t>
      </w:r>
      <w:r>
        <w:t xml:space="preserve">positive number, you should print </w:t>
      </w:r>
      <w:r w:rsidRPr="00054C1B">
        <w:rPr>
          <w:rFonts w:ascii="Consolas" w:hAnsi="Consolas"/>
          <w:b/>
        </w:rPr>
        <w:t>"Invalid price!"</w:t>
      </w:r>
      <w:r>
        <w:t xml:space="preserve"> on the console</w:t>
      </w:r>
      <w:r w:rsidR="00492C82">
        <w:t xml:space="preserve"> and continue with the next price</w:t>
      </w:r>
      <w:r>
        <w:t>.</w:t>
      </w:r>
    </w:p>
    <w:p w14:paraId="2924A900" w14:textId="60C21D10" w:rsidR="00054C1B" w:rsidRPr="006120EB" w:rsidRDefault="00054C1B" w:rsidP="008F306C">
      <w:r>
        <w:t xml:space="preserve">If </w:t>
      </w:r>
      <w:r w:rsidR="007836E8">
        <w:t xml:space="preserve">the </w:t>
      </w:r>
      <w:r>
        <w:t xml:space="preserve">total price is equal to zero, you should print </w:t>
      </w:r>
      <w:r w:rsidRPr="008A1595">
        <w:rPr>
          <w:rFonts w:ascii="Consolas" w:hAnsi="Consolas"/>
          <w:b/>
        </w:rPr>
        <w:t>"Invalid order!"</w:t>
      </w:r>
      <w:r>
        <w:t xml:space="preserve"> on the console.</w:t>
      </w:r>
    </w:p>
    <w:p w14:paraId="5C25FD3A" w14:textId="260606CF" w:rsidR="00492C82" w:rsidRDefault="00492C82" w:rsidP="00492C82">
      <w:pPr>
        <w:pStyle w:val="Heading3"/>
      </w:pPr>
      <w:r>
        <w:t>Input</w:t>
      </w:r>
    </w:p>
    <w:p w14:paraId="3377396A" w14:textId="66ADB74E" w:rsidR="00492C82" w:rsidRPr="00AA6165" w:rsidRDefault="00AA6165" w:rsidP="004B5F46">
      <w:pPr>
        <w:pStyle w:val="ListParagraph"/>
        <w:numPr>
          <w:ilvl w:val="0"/>
          <w:numId w:val="15"/>
        </w:numPr>
      </w:pPr>
      <w:r>
        <w:t xml:space="preserve">You will receive numbers representing </w:t>
      </w:r>
      <w:r w:rsidRPr="008F306C">
        <w:rPr>
          <w:b/>
        </w:rPr>
        <w:t>prices</w:t>
      </w:r>
      <w:r>
        <w:rPr>
          <w:b/>
        </w:rPr>
        <w:t xml:space="preserve"> (without tax)</w:t>
      </w:r>
      <w:r>
        <w:t xml:space="preserve"> until command</w:t>
      </w:r>
      <w:r>
        <w:rPr>
          <w:rFonts w:ascii="Consolas" w:hAnsi="Consolas"/>
          <w:b/>
        </w:rPr>
        <w:t xml:space="preserve"> </w:t>
      </w:r>
      <w:r w:rsidRPr="003D5EDB">
        <w:rPr>
          <w:rFonts w:ascii="Consolas" w:hAnsi="Consolas"/>
          <w:b/>
        </w:rPr>
        <w:t>"special"</w:t>
      </w:r>
      <w:r w:rsidRPr="005A022C">
        <w:rPr>
          <w:rFonts w:cstheme="minorHAnsi"/>
          <w:bCs/>
        </w:rPr>
        <w:t xml:space="preserve"> or </w:t>
      </w:r>
      <w:r w:rsidRPr="003D5EDB">
        <w:rPr>
          <w:rFonts w:ascii="Consolas" w:hAnsi="Consolas"/>
          <w:b/>
        </w:rPr>
        <w:t>"regular"</w:t>
      </w:r>
      <w:r w:rsidR="006120EB">
        <w:rPr>
          <w:rFonts w:ascii="Consolas" w:hAnsi="Consolas"/>
          <w:b/>
        </w:rPr>
        <w:t>:</w:t>
      </w:r>
    </w:p>
    <w:p w14:paraId="3C84D43E" w14:textId="03CE4DD1" w:rsidR="0057138C" w:rsidRDefault="00974B68" w:rsidP="00EF0074">
      <w:pPr>
        <w:pStyle w:val="Heading3"/>
      </w:pPr>
      <w:r>
        <w:t>Output</w:t>
      </w:r>
    </w:p>
    <w:p w14:paraId="50F6C0D7" w14:textId="77777777" w:rsidR="002A6CA5" w:rsidRDefault="006120EB" w:rsidP="006120EB">
      <w:pPr>
        <w:pStyle w:val="ListParagraph"/>
        <w:numPr>
          <w:ilvl w:val="0"/>
          <w:numId w:val="15"/>
        </w:numPr>
      </w:pPr>
      <w:r>
        <w:t xml:space="preserve">The receipt should be in the following format: </w:t>
      </w:r>
    </w:p>
    <w:p w14:paraId="1DB01315" w14:textId="5F0EAC59" w:rsidR="006120EB" w:rsidRPr="006120EB" w:rsidRDefault="006120EB" w:rsidP="002A6CA5">
      <w:r w:rsidRPr="002A6CA5">
        <w:rPr>
          <w:rFonts w:ascii="Consolas" w:hAnsi="Consolas"/>
          <w:b/>
        </w:rPr>
        <w:t>"Congratulations you've just bought a new computer!</w:t>
      </w:r>
    </w:p>
    <w:p w14:paraId="06D8CA13" w14:textId="77777777" w:rsidR="006120EB" w:rsidRPr="008F306C" w:rsidRDefault="006120EB" w:rsidP="006120EB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Price without taxes: </w:t>
      </w:r>
      <w:r>
        <w:rPr>
          <w:rFonts w:ascii="Consolas" w:hAnsi="Consolas"/>
          <w:b/>
        </w:rPr>
        <w:t xml:space="preserve">{total price without </w:t>
      </w:r>
      <w:proofErr w:type="gramStart"/>
      <w:r>
        <w:rPr>
          <w:rFonts w:ascii="Consolas" w:hAnsi="Consolas"/>
          <w:b/>
        </w:rPr>
        <w:t>taxes}</w:t>
      </w:r>
      <w:r w:rsidRPr="008F306C">
        <w:rPr>
          <w:rFonts w:ascii="Consolas" w:hAnsi="Consolas"/>
          <w:b/>
        </w:rPr>
        <w:t>$</w:t>
      </w:r>
      <w:proofErr w:type="gramEnd"/>
    </w:p>
    <w:p w14:paraId="45CCEC48" w14:textId="77777777" w:rsidR="006120EB" w:rsidRPr="008F306C" w:rsidRDefault="006120EB" w:rsidP="006120EB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Taxes: </w:t>
      </w:r>
      <w:r>
        <w:rPr>
          <w:rFonts w:ascii="Consolas" w:hAnsi="Consolas"/>
          <w:b/>
        </w:rPr>
        <w:t xml:space="preserve">{total amount of </w:t>
      </w:r>
      <w:proofErr w:type="gramStart"/>
      <w:r>
        <w:rPr>
          <w:rFonts w:ascii="Consolas" w:hAnsi="Consolas"/>
          <w:b/>
        </w:rPr>
        <w:t>taxes}</w:t>
      </w:r>
      <w:r w:rsidRPr="008F306C">
        <w:rPr>
          <w:rFonts w:ascii="Consolas" w:hAnsi="Consolas"/>
          <w:b/>
        </w:rPr>
        <w:t>$</w:t>
      </w:r>
      <w:proofErr w:type="gramEnd"/>
    </w:p>
    <w:p w14:paraId="61915488" w14:textId="77777777" w:rsidR="006120EB" w:rsidRPr="008F306C" w:rsidRDefault="006120EB" w:rsidP="006120EB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>-----------</w:t>
      </w:r>
    </w:p>
    <w:p w14:paraId="1C8BFFD4" w14:textId="7703E5D0" w:rsidR="006120EB" w:rsidRPr="006120EB" w:rsidRDefault="006120EB" w:rsidP="006120EB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Total price: </w:t>
      </w:r>
      <w:r>
        <w:rPr>
          <w:rFonts w:ascii="Consolas" w:hAnsi="Consolas"/>
          <w:b/>
        </w:rPr>
        <w:t xml:space="preserve">{total price with </w:t>
      </w:r>
      <w:proofErr w:type="gramStart"/>
      <w:r>
        <w:rPr>
          <w:rFonts w:ascii="Consolas" w:hAnsi="Consolas"/>
          <w:b/>
        </w:rPr>
        <w:t>taxes}</w:t>
      </w:r>
      <w:r w:rsidRPr="008F306C">
        <w:rPr>
          <w:rFonts w:ascii="Consolas" w:hAnsi="Consolas"/>
          <w:b/>
        </w:rPr>
        <w:t>$</w:t>
      </w:r>
      <w:proofErr w:type="gramEnd"/>
      <w:r w:rsidRPr="008F306C">
        <w:rPr>
          <w:rFonts w:ascii="Consolas" w:hAnsi="Consolas"/>
          <w:b/>
        </w:rPr>
        <w:t>"</w:t>
      </w:r>
    </w:p>
    <w:p w14:paraId="4EB5AD8D" w14:textId="6A7FD210" w:rsidR="006120EB" w:rsidRPr="006120EB" w:rsidRDefault="006120EB" w:rsidP="006120EB">
      <w:pPr>
        <w:rPr>
          <w:color w:val="000000" w:themeColor="text1"/>
          <w:sz w:val="36"/>
          <w:u w:val="single"/>
        </w:rPr>
      </w:pPr>
      <w:r w:rsidRPr="00054C1B">
        <w:rPr>
          <w:rFonts w:ascii="Consolas" w:hAnsi="Consolas"/>
          <w:b/>
          <w:u w:val="single"/>
        </w:rPr>
        <w:t xml:space="preserve">Note: </w:t>
      </w:r>
      <w:r w:rsidRPr="00054C1B">
        <w:rPr>
          <w:rFonts w:cstheme="minorHAnsi"/>
          <w:b/>
          <w:u w:val="single"/>
        </w:rPr>
        <w:t>All prices should be displayed to the second digit after the decimal point!</w:t>
      </w:r>
      <w:r>
        <w:rPr>
          <w:rFonts w:cstheme="minorHAnsi"/>
          <w:b/>
          <w:u w:val="single"/>
        </w:rPr>
        <w:t xml:space="preserve"> The discount is applied only on the total price. </w:t>
      </w:r>
      <w:r w:rsidRPr="00492C82">
        <w:rPr>
          <w:rFonts w:cstheme="minorHAnsi"/>
          <w:b/>
          <w:u w:val="single"/>
        </w:rPr>
        <w:t>Discount is only applicable to the final price</w:t>
      </w:r>
      <w:r>
        <w:rPr>
          <w:rFonts w:cstheme="minorHAnsi"/>
          <w:b/>
          <w:u w:val="single"/>
        </w:rPr>
        <w:t>!</w:t>
      </w:r>
    </w:p>
    <w:p w14:paraId="57B0DF44" w14:textId="6803B5DD" w:rsidR="00974B68" w:rsidRDefault="00974B68" w:rsidP="00EF0074">
      <w:pPr>
        <w:pStyle w:val="Heading3"/>
      </w:pPr>
      <w: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8080"/>
      </w:tblGrid>
      <w:tr w:rsidR="00847856" w:rsidRPr="00603773" w14:paraId="43FB67D2" w14:textId="77777777" w:rsidTr="00DE2F69">
        <w:tc>
          <w:tcPr>
            <w:tcW w:w="2240" w:type="dxa"/>
            <w:shd w:val="clear" w:color="auto" w:fill="D9D9D9" w:themeFill="background1" w:themeFillShade="D9"/>
          </w:tcPr>
          <w:p w14:paraId="396402E1" w14:textId="2F6C1CCE" w:rsidR="00847856" w:rsidRPr="00603773" w:rsidRDefault="00847856" w:rsidP="00CA712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4CCF339A" w14:textId="17C5AE02" w:rsidR="00847856" w:rsidRPr="00603773" w:rsidRDefault="00847856" w:rsidP="00CA7122">
            <w:pPr>
              <w:tabs>
                <w:tab w:val="left" w:pos="1764"/>
              </w:tabs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847856" w:rsidRPr="00FB2A88" w14:paraId="70435D21" w14:textId="77777777" w:rsidTr="00DE2F69">
        <w:tc>
          <w:tcPr>
            <w:tcW w:w="2240" w:type="dxa"/>
          </w:tcPr>
          <w:p w14:paraId="64DD149B" w14:textId="114B3A19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1050</w:t>
            </w:r>
          </w:p>
          <w:p w14:paraId="106C5873" w14:textId="063DC3C1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200</w:t>
            </w:r>
          </w:p>
          <w:p w14:paraId="2789FAF6" w14:textId="03D11ED0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450</w:t>
            </w:r>
          </w:p>
          <w:p w14:paraId="736D7845" w14:textId="2944AFEE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2</w:t>
            </w:r>
          </w:p>
          <w:p w14:paraId="49ABE527" w14:textId="3ACDAB8D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 xml:space="preserve">18.50 </w:t>
            </w:r>
          </w:p>
          <w:p w14:paraId="6282ED32" w14:textId="2DE67051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 xml:space="preserve">16.86 </w:t>
            </w:r>
          </w:p>
          <w:p w14:paraId="4E178493" w14:textId="6BEB401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special</w:t>
            </w:r>
          </w:p>
        </w:tc>
        <w:tc>
          <w:tcPr>
            <w:tcW w:w="8080" w:type="dxa"/>
          </w:tcPr>
          <w:p w14:paraId="7745D636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4D37DB83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737.36$</w:t>
            </w:r>
          </w:p>
          <w:p w14:paraId="72ED2134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47.47$</w:t>
            </w:r>
          </w:p>
          <w:p w14:paraId="0E1FC852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7454B226" w14:textId="77777777" w:rsidR="00847856" w:rsidRPr="007D7DDA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otal price: 1876.35$</w:t>
            </w:r>
          </w:p>
        </w:tc>
      </w:tr>
      <w:tr w:rsidR="00F052B5" w:rsidRPr="00FB2A88" w14:paraId="25BD38E2" w14:textId="77777777" w:rsidTr="00A630CB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4823F00F" w14:textId="5B93C2F1" w:rsidR="00F052B5" w:rsidRPr="00093E86" w:rsidRDefault="00A630CB" w:rsidP="00A630CB">
            <w:pPr>
              <w:tabs>
                <w:tab w:val="left" w:pos="3552"/>
                <w:tab w:val="left" w:pos="4416"/>
                <w:tab w:val="center" w:pos="5075"/>
              </w:tabs>
              <w:spacing w:before="0" w:after="0"/>
              <w:rPr>
                <w:b/>
              </w:rPr>
            </w:pPr>
            <w:r>
              <w:rPr>
                <w:b/>
              </w:rPr>
              <w:tab/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 w:rsidR="00093E86" w:rsidRPr="00093E86">
              <w:rPr>
                <w:b/>
              </w:rPr>
              <w:t>Comment</w:t>
            </w:r>
          </w:p>
        </w:tc>
      </w:tr>
      <w:tr w:rsidR="00093E86" w:rsidRPr="00FB2A88" w14:paraId="6402270D" w14:textId="77777777" w:rsidTr="00D62B01">
        <w:tc>
          <w:tcPr>
            <w:tcW w:w="10320" w:type="dxa"/>
            <w:gridSpan w:val="2"/>
          </w:tcPr>
          <w:p w14:paraId="3086AEED" w14:textId="77777777" w:rsidR="00093E86" w:rsidRDefault="00A630CB" w:rsidP="00A630CB">
            <w:pPr>
              <w:spacing w:before="0" w:after="0"/>
              <w:rPr>
                <w:bCs/>
              </w:rPr>
            </w:pPr>
            <w:r>
              <w:rPr>
                <w:bCs/>
              </w:rPr>
              <w:t>1050 – valid price</w:t>
            </w:r>
            <w:r w:rsidR="00584C6A">
              <w:rPr>
                <w:bCs/>
              </w:rPr>
              <w:t>, total 1050</w:t>
            </w:r>
          </w:p>
          <w:p w14:paraId="4B901C41" w14:textId="77777777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200 – valid price, total 1250</w:t>
            </w:r>
          </w:p>
          <w:p w14:paraId="7C92E268" w14:textId="77777777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…</w:t>
            </w:r>
          </w:p>
          <w:p w14:paraId="6FCCC7DF" w14:textId="77777777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16.86 – valid price, total 1737.36</w:t>
            </w:r>
          </w:p>
          <w:p w14:paraId="721C0EEE" w14:textId="77777777" w:rsidR="00584C6A" w:rsidRDefault="00584C6A" w:rsidP="00584C6A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bCs/>
              </w:rPr>
              <w:t xml:space="preserve">We receive </w:t>
            </w:r>
            <w:r w:rsidRPr="00584C6A">
              <w:rPr>
                <w:rFonts w:ascii="Consolas" w:hAnsi="Consolas"/>
                <w:b/>
              </w:rPr>
              <w:t>special</w:t>
            </w:r>
          </w:p>
          <w:p w14:paraId="5B09F8A9" w14:textId="3B7BBE55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lastRenderedPageBreak/>
              <w:t xml:space="preserve">Price is positive </w:t>
            </w:r>
            <w:r w:rsidR="003D3623">
              <w:rPr>
                <w:bCs/>
              </w:rPr>
              <w:t>number,</w:t>
            </w:r>
            <w:r>
              <w:rPr>
                <w:bCs/>
              </w:rPr>
              <w:t xml:space="preserve"> so it is valid order </w:t>
            </w:r>
          </w:p>
          <w:p w14:paraId="56D9C6C5" w14:textId="77777777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Price without taxes is 1737.36</w:t>
            </w:r>
          </w:p>
          <w:p w14:paraId="39013E80" w14:textId="7D3D709D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Taxes: 20% from 1737.36 = 347.47</w:t>
            </w:r>
          </w:p>
          <w:p w14:paraId="39164014" w14:textId="3EB41BDB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Final price = 1737.36 + 347.47 = 2084.83</w:t>
            </w:r>
          </w:p>
          <w:p w14:paraId="3F3F05EB" w14:textId="77777777" w:rsidR="00A3440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Additional 10% discount for special customers</w:t>
            </w:r>
          </w:p>
          <w:p w14:paraId="663A41FB" w14:textId="73F95501" w:rsidR="00584C6A" w:rsidRPr="00A630CB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 xml:space="preserve">2084.83 – 10% = 1876.35 </w:t>
            </w:r>
          </w:p>
        </w:tc>
      </w:tr>
      <w:tr w:rsidR="00584C6A" w:rsidRPr="00FB2A88" w14:paraId="259FEAF1" w14:textId="77777777" w:rsidTr="00A3440A">
        <w:tc>
          <w:tcPr>
            <w:tcW w:w="2240" w:type="dxa"/>
            <w:shd w:val="clear" w:color="auto" w:fill="D9D9D9" w:themeFill="background1" w:themeFillShade="D9"/>
          </w:tcPr>
          <w:p w14:paraId="1B3BC394" w14:textId="25D82FBE" w:rsidR="00584C6A" w:rsidRDefault="00584C6A" w:rsidP="00CA7122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lastRenderedPageBreak/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5ECAD024" w14:textId="4D42D3D7" w:rsidR="00584C6A" w:rsidRPr="008A1595" w:rsidRDefault="00584C6A" w:rsidP="00CA7122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  <w:highlight w:val="yellow"/>
              </w:rPr>
            </w:pPr>
            <w:r w:rsidRPr="00603773">
              <w:rPr>
                <w:b/>
              </w:rPr>
              <w:t>Output</w:t>
            </w:r>
          </w:p>
        </w:tc>
      </w:tr>
      <w:tr w:rsidR="00847856" w:rsidRPr="00FB2A88" w14:paraId="4A577889" w14:textId="77777777" w:rsidTr="00DE2F69">
        <w:tc>
          <w:tcPr>
            <w:tcW w:w="2240" w:type="dxa"/>
          </w:tcPr>
          <w:p w14:paraId="5B49389E" w14:textId="36916B77" w:rsid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023</w:t>
            </w:r>
            <w:r w:rsidRPr="008A1595">
              <w:rPr>
                <w:rFonts w:ascii="Consolas" w:hAnsi="Consolas"/>
                <w:bCs/>
                <w:lang w:val="bg-BG"/>
              </w:rPr>
              <w:t xml:space="preserve"> </w:t>
            </w:r>
          </w:p>
          <w:p w14:paraId="230DFE56" w14:textId="3F0320E1" w:rsid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5</w:t>
            </w:r>
          </w:p>
          <w:p w14:paraId="6AE2E329" w14:textId="5F8AB74B" w:rsidR="00847856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8A1595">
              <w:rPr>
                <w:rFonts w:ascii="Consolas" w:hAnsi="Consolas"/>
                <w:bCs/>
                <w:highlight w:val="yellow"/>
              </w:rPr>
              <w:t>-20</w:t>
            </w:r>
          </w:p>
          <w:p w14:paraId="1D318565" w14:textId="0D228315" w:rsidR="00847856" w:rsidRPr="008A1595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8A1595">
              <w:rPr>
                <w:rFonts w:ascii="Consolas" w:hAnsi="Consolas"/>
                <w:bCs/>
                <w:highlight w:val="yellow"/>
              </w:rPr>
              <w:t>-5.50</w:t>
            </w:r>
          </w:p>
          <w:p w14:paraId="0FD743F1" w14:textId="7BA48B60" w:rsid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450</w:t>
            </w:r>
          </w:p>
          <w:p w14:paraId="50563CA2" w14:textId="7292D74C" w:rsid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20</w:t>
            </w:r>
            <w:r w:rsidRPr="008A1595">
              <w:rPr>
                <w:rFonts w:ascii="Consolas" w:hAnsi="Consolas"/>
                <w:bCs/>
                <w:lang w:val="bg-BG"/>
              </w:rPr>
              <w:t xml:space="preserve"> </w:t>
            </w:r>
          </w:p>
          <w:p w14:paraId="1760E2A7" w14:textId="03B87CFE" w:rsid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7.66</w:t>
            </w:r>
            <w:r w:rsidRPr="008A1595">
              <w:rPr>
                <w:rFonts w:ascii="Consolas" w:hAnsi="Consolas"/>
                <w:bCs/>
                <w:lang w:val="bg-BG"/>
              </w:rPr>
              <w:t xml:space="preserve"> </w:t>
            </w:r>
          </w:p>
          <w:p w14:paraId="73788452" w14:textId="77777777" w:rsid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9.30</w:t>
            </w:r>
          </w:p>
          <w:p w14:paraId="13E0A380" w14:textId="3D150D67" w:rsidR="00847856" w:rsidRP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regular</w:t>
            </w:r>
          </w:p>
        </w:tc>
        <w:tc>
          <w:tcPr>
            <w:tcW w:w="8080" w:type="dxa"/>
          </w:tcPr>
          <w:p w14:paraId="2BED27F7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t>Invalid price!</w:t>
            </w:r>
          </w:p>
          <w:p w14:paraId="4422E6A1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t>Invalid price!</w:t>
            </w:r>
          </w:p>
          <w:p w14:paraId="09F6754D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4EFEB109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544.96$</w:t>
            </w:r>
          </w:p>
          <w:p w14:paraId="1BDA8A9A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08.99$</w:t>
            </w:r>
          </w:p>
          <w:p w14:paraId="2A03F1BD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745DB78C" w14:textId="77777777" w:rsidR="00847856" w:rsidRPr="007D7DDA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otal price: 1853.95$</w:t>
            </w:r>
          </w:p>
        </w:tc>
      </w:tr>
      <w:tr w:rsidR="00847856" w:rsidRPr="00FB2A88" w14:paraId="1A25609B" w14:textId="77777777" w:rsidTr="00DE2F69">
        <w:tc>
          <w:tcPr>
            <w:tcW w:w="2240" w:type="dxa"/>
          </w:tcPr>
          <w:p w14:paraId="18B7F138" w14:textId="7BD198AA" w:rsidR="00847856" w:rsidRPr="008A1595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regular</w:t>
            </w:r>
          </w:p>
        </w:tc>
        <w:tc>
          <w:tcPr>
            <w:tcW w:w="8080" w:type="dxa"/>
          </w:tcPr>
          <w:p w14:paraId="63ADB5D4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</w:rPr>
              <w:t>Invalid order!</w:t>
            </w:r>
          </w:p>
        </w:tc>
      </w:tr>
    </w:tbl>
    <w:p w14:paraId="5E959D5D" w14:textId="1D78F0E0" w:rsidR="003B7EF2" w:rsidRDefault="003B7EF2" w:rsidP="001E6C0A">
      <w:pPr>
        <w:pStyle w:val="Heading3"/>
      </w:pPr>
    </w:p>
    <w:p w14:paraId="43BD8855" w14:textId="5923FF3E" w:rsidR="001E6C0A" w:rsidRDefault="001E6C0A" w:rsidP="001E6C0A"/>
    <w:p w14:paraId="5503C99C" w14:textId="0D5A4895" w:rsidR="001E6C0A" w:rsidRDefault="001E6C0A" w:rsidP="001E6C0A"/>
    <w:p w14:paraId="5B9F269D" w14:textId="03992E81" w:rsidR="001E6C0A" w:rsidRDefault="001E6C0A" w:rsidP="001E6C0A"/>
    <w:p w14:paraId="7275A94B" w14:textId="77777777" w:rsidR="001E6C0A" w:rsidRPr="002866C6" w:rsidRDefault="001E6C0A" w:rsidP="001E6C0A">
      <w:pPr>
        <w:pStyle w:val="Heading2"/>
        <w:jc w:val="center"/>
        <w:rPr>
          <w:sz w:val="40"/>
          <w:szCs w:val="40"/>
        </w:rPr>
      </w:pPr>
      <w:r w:rsidRPr="002866C6">
        <w:rPr>
          <w:sz w:val="40"/>
          <w:szCs w:val="40"/>
        </w:rPr>
        <w:t>Problem 2</w:t>
      </w:r>
      <w:r>
        <w:rPr>
          <w:sz w:val="40"/>
          <w:szCs w:val="40"/>
        </w:rPr>
        <w:t xml:space="preserve"> - </w:t>
      </w:r>
      <w:r w:rsidRPr="002866C6">
        <w:rPr>
          <w:sz w:val="40"/>
          <w:szCs w:val="40"/>
        </w:rPr>
        <w:t>The Lift</w:t>
      </w:r>
    </w:p>
    <w:p w14:paraId="26EC94F7" w14:textId="77777777" w:rsidR="001E6C0A" w:rsidRDefault="001E6C0A" w:rsidP="001E6C0A">
      <w:pPr>
        <w:spacing w:before="0" w:after="0" w:line="240" w:lineRule="auto"/>
        <w:jc w:val="center"/>
        <w:rPr>
          <w:lang w:val="bg-BG"/>
        </w:rPr>
      </w:pPr>
      <w:bookmarkStart w:id="1" w:name="_Hlk83048830"/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hyperlink r:id="rId10" w:history="1"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 xml:space="preserve">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</w:t>
        </w:r>
        <w:proofErr w:type="spellStart"/>
        <w:r>
          <w:rPr>
            <w:rStyle w:val="InternetLink"/>
            <w:lang w:val="bg-BG"/>
          </w:rPr>
          <w:t>SoftUni</w:t>
        </w:r>
        <w:proofErr w:type="spellEnd"/>
      </w:hyperlink>
      <w:r>
        <w:rPr>
          <w:lang w:val="bg-BG"/>
        </w:rPr>
        <w:t>.</w:t>
      </w:r>
    </w:p>
    <w:p w14:paraId="5D1B7ECD" w14:textId="77777777" w:rsidR="001E6C0A" w:rsidRDefault="001E6C0A" w:rsidP="001E6C0A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t</w:t>
      </w:r>
      <w:proofErr w:type="spellEnd"/>
      <w:r>
        <w:rPr>
          <w:lang w:val="bg-BG"/>
        </w:rPr>
        <w:t xml:space="preserve"> </w:t>
      </w:r>
      <w:hyperlink r:id="rId11" w:anchor="1" w:history="1">
        <w:r>
          <w:rPr>
            <w:rStyle w:val="InternetLink"/>
            <w:lang w:val="bg-BG"/>
          </w:rPr>
          <w:t>https://judge.softuni.org/Contests/Practice/Index/2517#1</w:t>
        </w:r>
      </w:hyperlink>
      <w:r>
        <w:rPr>
          <w:lang w:val="bg-BG"/>
        </w:rPr>
        <w:t>.</w:t>
      </w:r>
    </w:p>
    <w:bookmarkEnd w:id="1"/>
    <w:p w14:paraId="02DC6BB9" w14:textId="77777777" w:rsidR="001E6C0A" w:rsidRPr="002866C6" w:rsidRDefault="001E6C0A" w:rsidP="001E6C0A"/>
    <w:p w14:paraId="5D1D453D" w14:textId="77777777" w:rsidR="001E6C0A" w:rsidRDefault="001E6C0A" w:rsidP="001E6C0A">
      <w:pPr>
        <w:rPr>
          <w:rStyle w:val="Strong"/>
          <w:color w:val="0E101A"/>
        </w:rPr>
      </w:pPr>
      <w:r>
        <w:t>Write a program that </w:t>
      </w:r>
      <w:r>
        <w:rPr>
          <w:rStyle w:val="Strong"/>
          <w:color w:val="0E101A"/>
        </w:rPr>
        <w:t>finds a place for the tourist on a lift. </w:t>
      </w:r>
    </w:p>
    <w:p w14:paraId="46F6155F" w14:textId="77777777" w:rsidR="001E6C0A" w:rsidRDefault="001E6C0A" w:rsidP="001E6C0A">
      <w:r>
        <w:t xml:space="preserve">Every wagon should have </w:t>
      </w:r>
      <w:r w:rsidRPr="00D138F5">
        <w:rPr>
          <w:b/>
        </w:rPr>
        <w:t>a maximum of 4 people on it</w:t>
      </w:r>
      <w:r>
        <w:t xml:space="preserve">. If a wagon is full, you should direct the people to </w:t>
      </w:r>
      <w:r w:rsidRPr="00D138F5">
        <w:rPr>
          <w:b/>
        </w:rPr>
        <w:t xml:space="preserve">the next one with space </w:t>
      </w:r>
      <w:r>
        <w:t>available.</w:t>
      </w:r>
    </w:p>
    <w:p w14:paraId="699EB0AE" w14:textId="77777777" w:rsidR="001E6C0A" w:rsidRDefault="001E6C0A" w:rsidP="001E6C0A">
      <w:pPr>
        <w:pStyle w:val="Heading3"/>
      </w:pPr>
      <w:r>
        <w:t>Input</w:t>
      </w:r>
    </w:p>
    <w:p w14:paraId="07ECF4E2" w14:textId="77777777" w:rsidR="001E6C0A" w:rsidRDefault="001E6C0A" w:rsidP="001E6C0A">
      <w:pPr>
        <w:pStyle w:val="ListParagraph"/>
        <w:numPr>
          <w:ilvl w:val="0"/>
          <w:numId w:val="16"/>
        </w:numPr>
      </w:pPr>
      <w:r w:rsidRPr="00264311">
        <w:rPr>
          <w:b/>
        </w:rPr>
        <w:t>On the first line</w:t>
      </w:r>
      <w:r>
        <w:rPr>
          <w:b/>
        </w:rPr>
        <w:t>,</w:t>
      </w:r>
      <w:r w:rsidRPr="00264311">
        <w:t xml:space="preserve"> you will receive </w:t>
      </w:r>
      <w:r w:rsidRPr="00264311">
        <w:rPr>
          <w:b/>
        </w:rPr>
        <w:t xml:space="preserve">how many people </w:t>
      </w:r>
      <w:r w:rsidRPr="00264311">
        <w:t xml:space="preserve">are waiting to get </w:t>
      </w:r>
      <w:r w:rsidRPr="00264311">
        <w:rPr>
          <w:b/>
        </w:rPr>
        <w:t>on the lift</w:t>
      </w:r>
    </w:p>
    <w:p w14:paraId="287B2445" w14:textId="77777777" w:rsidR="001E6C0A" w:rsidRPr="00264311" w:rsidRDefault="001E6C0A" w:rsidP="001E6C0A">
      <w:pPr>
        <w:pStyle w:val="ListParagraph"/>
        <w:numPr>
          <w:ilvl w:val="0"/>
          <w:numId w:val="16"/>
        </w:numPr>
      </w:pPr>
      <w:r w:rsidRPr="00264311">
        <w:rPr>
          <w:b/>
          <w:bCs/>
        </w:rPr>
        <w:t>On the second line</w:t>
      </w:r>
      <w:r>
        <w:t xml:space="preserve">, you will receive the </w:t>
      </w:r>
      <w:r w:rsidRPr="00264311">
        <w:rPr>
          <w:b/>
          <w:bCs/>
        </w:rPr>
        <w:t>current state of the lift separated by</w:t>
      </w:r>
      <w:r>
        <w:rPr>
          <w:b/>
          <w:bCs/>
        </w:rPr>
        <w:t xml:space="preserve"> a single space:</w:t>
      </w:r>
      <w:r>
        <w:t xml:space="preserve"> </w:t>
      </w:r>
      <w:r w:rsidRPr="00BA5476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 xml:space="preserve"> </w:t>
      </w:r>
      <w:r w:rsidRPr="00BA5476">
        <w:rPr>
          <w:rFonts w:ascii="Consolas" w:hAnsi="Consolas"/>
          <w:b/>
        </w:rPr>
        <w:t>"</w:t>
      </w:r>
      <w:r>
        <w:t>.</w:t>
      </w:r>
    </w:p>
    <w:p w14:paraId="172B3E51" w14:textId="77777777" w:rsidR="001E6C0A" w:rsidRDefault="001E6C0A" w:rsidP="001E6C0A">
      <w:pPr>
        <w:pStyle w:val="Heading3"/>
      </w:pPr>
      <w:r>
        <w:t>Output</w:t>
      </w:r>
    </w:p>
    <w:p w14:paraId="71025555" w14:textId="77777777" w:rsidR="001E6C0A" w:rsidRDefault="001E6C0A" w:rsidP="001E6C0A">
      <w:r w:rsidRPr="0064737B">
        <w:rPr>
          <w:b/>
        </w:rPr>
        <w:t>When there is no more available space left on the lift</w:t>
      </w:r>
      <w:r>
        <w:t xml:space="preserve">, or there are </w:t>
      </w:r>
      <w:r w:rsidRPr="0064737B">
        <w:rPr>
          <w:b/>
        </w:rPr>
        <w:t>no more people in the queue</w:t>
      </w:r>
      <w:r>
        <w:t xml:space="preserve">, you should print on the console the final state of the lift's wagons separated by </w:t>
      </w:r>
      <w:r w:rsidRPr="00196DB5">
        <w:rPr>
          <w:rFonts w:ascii="Consolas" w:hAnsi="Consolas"/>
          <w:b/>
        </w:rPr>
        <w:t>" "</w:t>
      </w:r>
      <w:r>
        <w:t xml:space="preserve"> and one of the following messages:</w:t>
      </w:r>
    </w:p>
    <w:p w14:paraId="019088A8" w14:textId="77777777" w:rsidR="001E6C0A" w:rsidRDefault="001E6C0A" w:rsidP="001E6C0A">
      <w:pPr>
        <w:pStyle w:val="ListParagraph"/>
        <w:numPr>
          <w:ilvl w:val="0"/>
          <w:numId w:val="16"/>
        </w:numPr>
      </w:pPr>
      <w:r>
        <w:t>If there are no more people and the lift have empty spots, you should print:</w:t>
      </w:r>
    </w:p>
    <w:p w14:paraId="20D7425D" w14:textId="77777777" w:rsidR="001E6C0A" w:rsidRDefault="001E6C0A" w:rsidP="001E6C0A">
      <w:pPr>
        <w:ind w:left="1440" w:firstLine="720"/>
        <w:rPr>
          <w:rFonts w:ascii="Consolas" w:hAnsi="Consolas"/>
          <w:b/>
        </w:rPr>
      </w:pPr>
      <w:r w:rsidRPr="00D138F5">
        <w:rPr>
          <w:rFonts w:ascii="Consolas" w:hAnsi="Consolas"/>
          <w:b/>
        </w:rPr>
        <w:t>"The lift ha</w:t>
      </w:r>
      <w:r>
        <w:rPr>
          <w:rFonts w:ascii="Consolas" w:hAnsi="Consolas"/>
          <w:b/>
        </w:rPr>
        <w:t>s</w:t>
      </w:r>
      <w:r w:rsidRPr="00D138F5">
        <w:rPr>
          <w:rFonts w:ascii="Consolas" w:hAnsi="Consolas"/>
          <w:b/>
        </w:rPr>
        <w:t xml:space="preserve"> empty </w:t>
      </w:r>
      <w:r>
        <w:rPr>
          <w:rFonts w:ascii="Consolas" w:hAnsi="Consolas"/>
          <w:b/>
        </w:rPr>
        <w:t>spots!</w:t>
      </w:r>
    </w:p>
    <w:p w14:paraId="7D19BF80" w14:textId="77777777" w:rsidR="001E6C0A" w:rsidRDefault="001E6C0A" w:rsidP="001E6C0A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</w:t>
      </w:r>
      <w:r w:rsidRPr="00D138F5">
        <w:rPr>
          <w:rFonts w:ascii="Consolas" w:hAnsi="Consolas"/>
          <w:b/>
        </w:rPr>
        <w:t>"</w:t>
      </w:r>
    </w:p>
    <w:p w14:paraId="5FD49569" w14:textId="77777777" w:rsidR="001E6C0A" w:rsidRPr="00D138F5" w:rsidRDefault="001E6C0A" w:rsidP="001E6C0A">
      <w:pPr>
        <w:pStyle w:val="ListParagraph"/>
        <w:numPr>
          <w:ilvl w:val="0"/>
          <w:numId w:val="16"/>
        </w:numPr>
        <w:rPr>
          <w:rFonts w:ascii="Consolas" w:hAnsi="Consolas"/>
          <w:b/>
        </w:rPr>
      </w:pPr>
      <w:r>
        <w:rPr>
          <w:rFonts w:cstheme="minorHAnsi"/>
        </w:rPr>
        <w:t>If there are still people in the queue and no more available space, you should print:</w:t>
      </w:r>
    </w:p>
    <w:p w14:paraId="7974C1C5" w14:textId="77777777" w:rsidR="001E6C0A" w:rsidRDefault="001E6C0A" w:rsidP="001E6C0A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"There isn't enough space! </w:t>
      </w:r>
      <w:r w:rsidRPr="00D138F5">
        <w:rPr>
          <w:rFonts w:ascii="Consolas" w:hAnsi="Consolas"/>
          <w:b/>
        </w:rPr>
        <w:t xml:space="preserve">{people} people </w:t>
      </w:r>
      <w:r>
        <w:rPr>
          <w:rFonts w:ascii="Consolas" w:hAnsi="Consolas"/>
          <w:b/>
        </w:rPr>
        <w:t>in</w:t>
      </w:r>
      <w:r w:rsidRPr="00D138F5">
        <w:rPr>
          <w:rFonts w:ascii="Consolas" w:hAnsi="Consolas"/>
          <w:b/>
        </w:rPr>
        <w:t xml:space="preserve"> a queue!</w:t>
      </w:r>
    </w:p>
    <w:p w14:paraId="0F3AA099" w14:textId="77777777" w:rsidR="001E6C0A" w:rsidRDefault="001E6C0A" w:rsidP="001E6C0A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lastRenderedPageBreak/>
        <w:t>{wagons separated by ' '}"</w:t>
      </w:r>
    </w:p>
    <w:p w14:paraId="572FD523" w14:textId="77777777" w:rsidR="001E6C0A" w:rsidRDefault="001E6C0A" w:rsidP="001E6C0A">
      <w:pPr>
        <w:pStyle w:val="ListParagraph"/>
        <w:numPr>
          <w:ilvl w:val="0"/>
          <w:numId w:val="16"/>
        </w:numPr>
        <w:rPr>
          <w:rFonts w:ascii="Consolas" w:hAnsi="Consolas"/>
          <w:b/>
        </w:rPr>
      </w:pPr>
      <w:r>
        <w:rPr>
          <w:rFonts w:cstheme="minorHAnsi"/>
        </w:rPr>
        <w:t xml:space="preserve">If the lift is full and there are no more people in the queue, you should print only the wagons separated by </w:t>
      </w:r>
      <w:r w:rsidRPr="00AD0449">
        <w:rPr>
          <w:rFonts w:ascii="Consolas" w:hAnsi="Consolas"/>
          <w:b/>
        </w:rPr>
        <w:t>" "</w:t>
      </w:r>
    </w:p>
    <w:p w14:paraId="61108B76" w14:textId="77777777" w:rsidR="001E6C0A" w:rsidRDefault="001E6C0A" w:rsidP="001E6C0A">
      <w:pPr>
        <w:pStyle w:val="Heading3"/>
      </w:pPr>
      <w:r>
        <w:t>Examples</w:t>
      </w:r>
    </w:p>
    <w:tbl>
      <w:tblPr>
        <w:tblStyle w:val="TableGrid"/>
        <w:tblW w:w="10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1E6C0A" w:rsidRPr="00603773" w14:paraId="06BF6BD7" w14:textId="77777777" w:rsidTr="00472374">
        <w:tc>
          <w:tcPr>
            <w:tcW w:w="4083" w:type="dxa"/>
            <w:shd w:val="clear" w:color="auto" w:fill="D9D9D9" w:themeFill="background1" w:themeFillShade="D9"/>
          </w:tcPr>
          <w:p w14:paraId="52C30F59" w14:textId="77777777" w:rsidR="001E6C0A" w:rsidRPr="00603773" w:rsidRDefault="001E6C0A" w:rsidP="00472374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2030AF3D" w14:textId="77777777" w:rsidR="001E6C0A" w:rsidRPr="00603773" w:rsidRDefault="001E6C0A" w:rsidP="00472374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1E6C0A" w:rsidRPr="00FB2A88" w14:paraId="0155FA4E" w14:textId="77777777" w:rsidTr="00472374">
        <w:tc>
          <w:tcPr>
            <w:tcW w:w="4083" w:type="dxa"/>
          </w:tcPr>
          <w:p w14:paraId="7898BED0" w14:textId="77777777" w:rsidR="001E6C0A" w:rsidRPr="00E62D3C" w:rsidRDefault="001E6C0A" w:rsidP="00472374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15</w:t>
            </w:r>
          </w:p>
          <w:p w14:paraId="16DD3C1C" w14:textId="77777777" w:rsidR="001E6C0A" w:rsidRPr="00E62D3C" w:rsidRDefault="001E6C0A" w:rsidP="00472374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 0 0 0</w:t>
            </w:r>
          </w:p>
        </w:tc>
        <w:tc>
          <w:tcPr>
            <w:tcW w:w="6379" w:type="dxa"/>
          </w:tcPr>
          <w:p w14:paraId="4057AC1A" w14:textId="77777777" w:rsidR="001E6C0A" w:rsidRPr="00E62D3C" w:rsidRDefault="001E6C0A" w:rsidP="004723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 lift has empty spots!</w:t>
            </w:r>
          </w:p>
          <w:p w14:paraId="7E72488B" w14:textId="77777777" w:rsidR="001E6C0A" w:rsidRPr="00E62D3C" w:rsidRDefault="001E6C0A" w:rsidP="004723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 3</w:t>
            </w:r>
          </w:p>
        </w:tc>
      </w:tr>
      <w:tr w:rsidR="001E6C0A" w:rsidRPr="00FB2A88" w14:paraId="1DAABFCA" w14:textId="77777777" w:rsidTr="00472374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5A7034E9" w14:textId="77777777" w:rsidR="001E6C0A" w:rsidRPr="00DF2BBE" w:rsidRDefault="001E6C0A" w:rsidP="00472374">
            <w:pPr>
              <w:tabs>
                <w:tab w:val="left" w:pos="1872"/>
              </w:tabs>
              <w:spacing w:before="0" w:after="0"/>
              <w:jc w:val="center"/>
              <w:rPr>
                <w:b/>
                <w:bCs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1E6C0A" w:rsidRPr="00FB2A88" w14:paraId="75F352B6" w14:textId="77777777" w:rsidTr="00472374">
        <w:tc>
          <w:tcPr>
            <w:tcW w:w="10462" w:type="dxa"/>
            <w:gridSpan w:val="2"/>
          </w:tcPr>
          <w:p w14:paraId="3A8C71F7" w14:textId="77777777" w:rsidR="001E6C0A" w:rsidRPr="00E62D3C" w:rsidRDefault="001E6C0A" w:rsidP="00472374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>4 0 0 0</w:t>
            </w:r>
            <w:r w:rsidRPr="00E62D3C">
              <w:rPr>
                <w:rFonts w:cstheme="minorHAnsi"/>
                <w:bCs/>
                <w:noProof/>
              </w:rPr>
              <w:t xml:space="preserve"> -&gt; 11 people left</w:t>
            </w:r>
          </w:p>
          <w:p w14:paraId="38FCD271" w14:textId="77777777" w:rsidR="001E6C0A" w:rsidRPr="00E62D3C" w:rsidRDefault="001E6C0A" w:rsidP="00472374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>Second state – 4 4 0 0 -&gt; 7 people left</w:t>
            </w:r>
          </w:p>
          <w:p w14:paraId="56221E5A" w14:textId="77777777" w:rsidR="001E6C0A" w:rsidRPr="00F867B9" w:rsidRDefault="001E6C0A" w:rsidP="00472374">
            <w:pPr>
              <w:spacing w:before="0" w:after="0"/>
              <w:rPr>
                <w:rFonts w:ascii="Consolas" w:hAnsi="Consolas"/>
                <w:bCs/>
                <w:noProof/>
                <w:sz w:val="20"/>
                <w:lang w:val="bg-BG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0 -&gt; 3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</w:p>
        </w:tc>
      </w:tr>
      <w:tr w:rsidR="001E6C0A" w:rsidRPr="00FB2A88" w14:paraId="4C65EE09" w14:textId="77777777" w:rsidTr="00472374">
        <w:tc>
          <w:tcPr>
            <w:tcW w:w="4083" w:type="dxa"/>
            <w:shd w:val="clear" w:color="auto" w:fill="D9D9D9" w:themeFill="background1" w:themeFillShade="D9"/>
          </w:tcPr>
          <w:p w14:paraId="12B8FF2A" w14:textId="77777777" w:rsidR="001E6C0A" w:rsidRPr="00DD2C1A" w:rsidRDefault="001E6C0A" w:rsidP="00472374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5E21A93A" w14:textId="77777777" w:rsidR="001E6C0A" w:rsidRPr="00DD2C1A" w:rsidRDefault="001E6C0A" w:rsidP="00472374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603773">
              <w:rPr>
                <w:b/>
              </w:rPr>
              <w:t>Output</w:t>
            </w:r>
          </w:p>
        </w:tc>
      </w:tr>
      <w:tr w:rsidR="001E6C0A" w:rsidRPr="00FB2A88" w14:paraId="1B4BA30E" w14:textId="77777777" w:rsidTr="00472374">
        <w:tc>
          <w:tcPr>
            <w:tcW w:w="4083" w:type="dxa"/>
          </w:tcPr>
          <w:p w14:paraId="7D69B28C" w14:textId="77777777" w:rsidR="001E6C0A" w:rsidRPr="00E62D3C" w:rsidRDefault="001E6C0A" w:rsidP="0047237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  <w:lang w:val="bg-BG"/>
              </w:rPr>
              <w:t>20</w:t>
            </w:r>
          </w:p>
          <w:p w14:paraId="5AF3988C" w14:textId="77777777" w:rsidR="001E6C0A" w:rsidRPr="00E62D3C" w:rsidRDefault="001E6C0A" w:rsidP="00472374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2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</w:p>
        </w:tc>
        <w:tc>
          <w:tcPr>
            <w:tcW w:w="6379" w:type="dxa"/>
          </w:tcPr>
          <w:p w14:paraId="4E301E15" w14:textId="77777777" w:rsidR="001E6C0A" w:rsidRPr="00E62D3C" w:rsidRDefault="001E6C0A" w:rsidP="004723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re isn't enough space! 10 people in a queue!</w:t>
            </w:r>
          </w:p>
          <w:p w14:paraId="26FEE2B3" w14:textId="77777777" w:rsidR="001E6C0A" w:rsidRPr="00E62D3C" w:rsidRDefault="001E6C0A" w:rsidP="004723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</w:t>
            </w:r>
          </w:p>
        </w:tc>
      </w:tr>
      <w:tr w:rsidR="001E6C0A" w:rsidRPr="00FB2A88" w14:paraId="044DDF72" w14:textId="77777777" w:rsidTr="00472374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3FBB0223" w14:textId="77777777" w:rsidR="001E6C0A" w:rsidRPr="00DD2C1A" w:rsidRDefault="001E6C0A" w:rsidP="00472374">
            <w:pPr>
              <w:tabs>
                <w:tab w:val="left" w:pos="1872"/>
              </w:tabs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1E6C0A" w:rsidRPr="00FB2A88" w14:paraId="50650A18" w14:textId="77777777" w:rsidTr="00472374">
        <w:tc>
          <w:tcPr>
            <w:tcW w:w="10462" w:type="dxa"/>
            <w:gridSpan w:val="2"/>
          </w:tcPr>
          <w:p w14:paraId="3A81CD04" w14:textId="77777777" w:rsidR="001E6C0A" w:rsidRPr="00E62D3C" w:rsidRDefault="001E6C0A" w:rsidP="00472374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4 </w:t>
            </w:r>
            <w:r w:rsidRPr="00E62D3C">
              <w:rPr>
                <w:rFonts w:cstheme="minorHAnsi"/>
                <w:bCs/>
                <w:noProof/>
              </w:rPr>
              <w:t>2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 0 </w:t>
            </w:r>
            <w:r w:rsidRPr="00E62D3C">
              <w:rPr>
                <w:rFonts w:cstheme="minorHAnsi"/>
                <w:bCs/>
                <w:noProof/>
              </w:rPr>
              <w:t xml:space="preserve"> -&gt; 16 people left</w:t>
            </w:r>
          </w:p>
          <w:p w14:paraId="20A2D990" w14:textId="77777777" w:rsidR="001E6C0A" w:rsidRPr="00E62D3C" w:rsidRDefault="001E6C0A" w:rsidP="00472374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Second state – 4 4 0  -&gt; </w:t>
            </w:r>
            <w:r w:rsidRPr="00E62D3C">
              <w:rPr>
                <w:rFonts w:cstheme="minorHAnsi"/>
                <w:bCs/>
                <w:noProof/>
                <w:lang w:val="bg-BG"/>
              </w:rPr>
              <w:t>14</w:t>
            </w:r>
            <w:r w:rsidRPr="00E62D3C">
              <w:rPr>
                <w:rFonts w:cstheme="minorHAnsi"/>
                <w:bCs/>
                <w:noProof/>
              </w:rPr>
              <w:t xml:space="preserve"> people left</w:t>
            </w:r>
          </w:p>
          <w:p w14:paraId="22812B40" w14:textId="77777777" w:rsidR="001E6C0A" w:rsidRPr="0051398B" w:rsidRDefault="001E6C0A" w:rsidP="00472374">
            <w:pPr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-&gt; 10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, </w:t>
            </w:r>
            <w:r w:rsidRPr="00E62D3C">
              <w:rPr>
                <w:rFonts w:cstheme="minorHAnsi"/>
                <w:bCs/>
                <w:noProof/>
              </w:rPr>
              <w:t>but there</w:t>
            </w:r>
            <w:r>
              <w:rPr>
                <w:rFonts w:cstheme="minorHAnsi"/>
                <w:bCs/>
                <w:noProof/>
              </w:rPr>
              <w:t>'</w:t>
            </w:r>
            <w:r w:rsidRPr="00E62D3C">
              <w:rPr>
                <w:rFonts w:cstheme="minorHAnsi"/>
                <w:bCs/>
                <w:noProof/>
              </w:rPr>
              <w:t>re no more wagons.</w:t>
            </w:r>
          </w:p>
        </w:tc>
      </w:tr>
    </w:tbl>
    <w:p w14:paraId="2699B9B2" w14:textId="2969D5C9" w:rsidR="001E6C0A" w:rsidRDefault="001E6C0A" w:rsidP="001E6C0A"/>
    <w:p w14:paraId="5C3B3E22" w14:textId="67CB8E71" w:rsidR="001E6C0A" w:rsidRDefault="001E6C0A" w:rsidP="001E6C0A"/>
    <w:p w14:paraId="07247B11" w14:textId="1D91F1E0" w:rsidR="001E6C0A" w:rsidRDefault="001E6C0A" w:rsidP="001E6C0A"/>
    <w:p w14:paraId="02F8E8C8" w14:textId="2207024C" w:rsidR="001E6C0A" w:rsidRDefault="001E6C0A" w:rsidP="001E6C0A"/>
    <w:p w14:paraId="01EFD596" w14:textId="1772ADFB" w:rsidR="001E6C0A" w:rsidRDefault="001E6C0A" w:rsidP="001E6C0A"/>
    <w:p w14:paraId="2589356D" w14:textId="1BD355C4" w:rsidR="001E6C0A" w:rsidRDefault="001E6C0A" w:rsidP="001E6C0A"/>
    <w:p w14:paraId="027F43BD" w14:textId="77777777" w:rsidR="001E6C0A" w:rsidRDefault="001E6C0A" w:rsidP="001E6C0A">
      <w:pPr>
        <w:pStyle w:val="Heading1"/>
        <w:jc w:val="center"/>
      </w:pPr>
      <w:r>
        <w:t>Problem 3 - Memory game</w:t>
      </w:r>
    </w:p>
    <w:p w14:paraId="6756659A" w14:textId="77777777" w:rsidR="001E6C0A" w:rsidRDefault="001E6C0A" w:rsidP="001E6C0A">
      <w:pPr>
        <w:spacing w:before="0" w:after="0" w:line="240" w:lineRule="auto"/>
        <w:jc w:val="center"/>
        <w:rPr>
          <w:lang w:val="bg-BG"/>
        </w:rPr>
      </w:pPr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hyperlink r:id="rId12" w:history="1"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 xml:space="preserve">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</w:t>
        </w:r>
        <w:proofErr w:type="spellStart"/>
        <w:r>
          <w:rPr>
            <w:rStyle w:val="InternetLink"/>
            <w:lang w:val="bg-BG"/>
          </w:rPr>
          <w:t>SoftUni</w:t>
        </w:r>
        <w:proofErr w:type="spellEnd"/>
      </w:hyperlink>
      <w:r>
        <w:rPr>
          <w:lang w:val="bg-BG"/>
        </w:rPr>
        <w:t>.</w:t>
      </w:r>
    </w:p>
    <w:p w14:paraId="7884AAC6" w14:textId="77777777" w:rsidR="001E6C0A" w:rsidRDefault="001E6C0A" w:rsidP="001E6C0A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t</w:t>
      </w:r>
      <w:proofErr w:type="spellEnd"/>
      <w:r>
        <w:rPr>
          <w:lang w:val="bg-BG"/>
        </w:rPr>
        <w:t xml:space="preserve"> </w:t>
      </w:r>
      <w:hyperlink r:id="rId13" w:anchor="1" w:history="1">
        <w:r>
          <w:rPr>
            <w:rStyle w:val="InternetLink"/>
            <w:lang w:val="bg-BG"/>
          </w:rPr>
          <w:t>https://judge.softuni.org/Contests/Practice/Index/2517#1</w:t>
        </w:r>
      </w:hyperlink>
      <w:r>
        <w:rPr>
          <w:lang w:val="bg-BG"/>
        </w:rPr>
        <w:t>.</w:t>
      </w:r>
    </w:p>
    <w:p w14:paraId="14985901" w14:textId="77777777" w:rsidR="001E6C0A" w:rsidRPr="00153B3C" w:rsidRDefault="001E6C0A" w:rsidP="001E6C0A"/>
    <w:p w14:paraId="339B4492" w14:textId="77777777" w:rsidR="001E6C0A" w:rsidRDefault="001E6C0A" w:rsidP="001E6C0A">
      <w:r w:rsidRPr="00B22ED9">
        <w:t xml:space="preserve">Write a program </w:t>
      </w:r>
      <w:r>
        <w:t>that</w:t>
      </w:r>
      <w:r>
        <w:rPr>
          <w:lang w:val="bg-BG"/>
        </w:rPr>
        <w:t xml:space="preserve"> </w:t>
      </w:r>
      <w:proofErr w:type="spellStart"/>
      <w:r w:rsidRPr="00153B3C">
        <w:rPr>
          <w:lang w:val="bg-BG"/>
        </w:rPr>
        <w:t>recreates</w:t>
      </w:r>
      <w:proofErr w:type="spellEnd"/>
      <w:r w:rsidRPr="00153B3C">
        <w:rPr>
          <w:lang w:val="bg-BG"/>
        </w:rPr>
        <w:t xml:space="preserve"> </w:t>
      </w:r>
      <w:proofErr w:type="spellStart"/>
      <w:r w:rsidRPr="00153B3C">
        <w:rPr>
          <w:lang w:val="bg-BG"/>
        </w:rPr>
        <w:t>the</w:t>
      </w:r>
      <w:proofErr w:type="spellEnd"/>
      <w:r>
        <w:t xml:space="preserve"> </w:t>
      </w:r>
      <w:r w:rsidRPr="00153B3C">
        <w:rPr>
          <w:b/>
          <w:bCs/>
        </w:rPr>
        <w:t>Memory</w:t>
      </w:r>
      <w:r w:rsidRPr="00153B3C">
        <w:rPr>
          <w:b/>
          <w:bCs/>
          <w:lang w:val="bg-BG"/>
        </w:rPr>
        <w:t xml:space="preserve"> </w:t>
      </w:r>
      <w:proofErr w:type="spellStart"/>
      <w:r w:rsidRPr="00153B3C">
        <w:rPr>
          <w:b/>
          <w:bCs/>
          <w:lang w:val="bg-BG"/>
        </w:rPr>
        <w:t>game</w:t>
      </w:r>
      <w:proofErr w:type="spellEnd"/>
      <w:r>
        <w:t>.</w:t>
      </w:r>
    </w:p>
    <w:p w14:paraId="66A25A45" w14:textId="77777777" w:rsidR="001E6C0A" w:rsidRPr="00C82B84" w:rsidRDefault="001E6C0A" w:rsidP="001E6C0A">
      <w:r>
        <w:t xml:space="preserve">On the first line, you will </w:t>
      </w:r>
      <w:r w:rsidRPr="00153B3C">
        <w:rPr>
          <w:b/>
          <w:bCs/>
        </w:rPr>
        <w:t>receive a sequence of elements</w:t>
      </w:r>
      <w:r>
        <w:t xml:space="preserve">. Each element in the sequence </w:t>
      </w:r>
      <w:r w:rsidRPr="00153B3C">
        <w:rPr>
          <w:b/>
          <w:bCs/>
        </w:rPr>
        <w:t>will have a</w:t>
      </w:r>
      <w:r>
        <w:t xml:space="preserve"> </w:t>
      </w:r>
      <w:r w:rsidRPr="00153B3C">
        <w:rPr>
          <w:b/>
          <w:bCs/>
        </w:rPr>
        <w:t>twin</w:t>
      </w:r>
      <w:r>
        <w:t xml:space="preserve">. Until the player receives </w:t>
      </w:r>
      <w:r w:rsidRPr="00153B3C">
        <w:rPr>
          <w:rFonts w:ascii="Consolas" w:hAnsi="Consolas"/>
          <w:b/>
          <w:bCs/>
        </w:rPr>
        <w:t>"end"</w:t>
      </w:r>
      <w:r>
        <w:t xml:space="preserve"> from the console, you will receive </w:t>
      </w:r>
      <w:r w:rsidRPr="00153B3C">
        <w:rPr>
          <w:b/>
          <w:bCs/>
        </w:rPr>
        <w:t>strings with two integers</w:t>
      </w:r>
      <w:r>
        <w:t xml:space="preserve"> separated by a space, representing </w:t>
      </w:r>
      <w:r w:rsidRPr="00153B3C">
        <w:rPr>
          <w:b/>
          <w:bCs/>
        </w:rPr>
        <w:t>the indexes</w:t>
      </w:r>
      <w:r>
        <w:t xml:space="preserve"> of elements in the sequence.</w:t>
      </w:r>
    </w:p>
    <w:p w14:paraId="7D6E02F9" w14:textId="77777777" w:rsidR="001E6C0A" w:rsidRDefault="001E6C0A" w:rsidP="001E6C0A">
      <w:r w:rsidRPr="00E41D56">
        <w:t xml:space="preserve">If the player </w:t>
      </w:r>
      <w:r w:rsidRPr="00153B3C">
        <w:rPr>
          <w:b/>
          <w:bCs/>
        </w:rPr>
        <w:t>tries to cheat</w:t>
      </w:r>
      <w:r w:rsidRPr="00E41D56">
        <w:t xml:space="preserve"> and enters </w:t>
      </w:r>
      <w:r w:rsidRPr="00153B3C">
        <w:rPr>
          <w:b/>
          <w:bCs/>
        </w:rPr>
        <w:t>two equal indexes</w:t>
      </w:r>
      <w:r>
        <w:t xml:space="preserve"> or indexes which are </w:t>
      </w:r>
      <w:r w:rsidRPr="00153B3C">
        <w:rPr>
          <w:b/>
          <w:bCs/>
        </w:rPr>
        <w:t>out of bounds of the sequence</w:t>
      </w:r>
      <w:r>
        <w:t>,</w:t>
      </w:r>
      <w:r w:rsidRPr="00E41D56">
        <w:t xml:space="preserve"> you should </w:t>
      </w:r>
      <w:r w:rsidRPr="00153B3C">
        <w:rPr>
          <w:b/>
          <w:bCs/>
        </w:rPr>
        <w:t>add</w:t>
      </w:r>
      <w:r w:rsidRPr="00E41D56">
        <w:t xml:space="preserve"> two matching element</w:t>
      </w:r>
      <w:r>
        <w:t>s</w:t>
      </w:r>
      <w:r w:rsidRPr="00153B3C">
        <w:t xml:space="preserve"> </w:t>
      </w:r>
      <w:r w:rsidRPr="00E41D56">
        <w:t>at the middle of the sequence</w:t>
      </w:r>
      <w:r>
        <w:t xml:space="preserve"> in the following format:</w:t>
      </w:r>
    </w:p>
    <w:p w14:paraId="0074F89B" w14:textId="77777777" w:rsidR="001E6C0A" w:rsidRDefault="001E6C0A" w:rsidP="001E6C0A">
      <w:r w:rsidRPr="00E41D56">
        <w:rPr>
          <w:rFonts w:ascii="Consolas" w:hAnsi="Consolas"/>
          <w:b/>
        </w:rPr>
        <w:t>"</w:t>
      </w:r>
      <w:proofErr w:type="gramStart"/>
      <w:r w:rsidRPr="00E41D56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>{</w:t>
      </w:r>
      <w:proofErr w:type="gramEnd"/>
      <w:r>
        <w:rPr>
          <w:rFonts w:ascii="Consolas" w:hAnsi="Consolas"/>
          <w:b/>
        </w:rPr>
        <w:t>number of moves until now}a</w:t>
      </w:r>
      <w:r w:rsidRPr="00E41D56">
        <w:rPr>
          <w:rFonts w:ascii="Consolas" w:hAnsi="Consolas"/>
          <w:b/>
        </w:rPr>
        <w:t>"</w:t>
      </w:r>
      <w:r w:rsidRPr="00E41D56">
        <w:t xml:space="preserve"> </w:t>
      </w:r>
    </w:p>
    <w:p w14:paraId="22720663" w14:textId="77777777" w:rsidR="001E6C0A" w:rsidRDefault="001E6C0A" w:rsidP="001E6C0A">
      <w:r>
        <w:t>Then print this message on the console:</w:t>
      </w:r>
    </w:p>
    <w:p w14:paraId="0B6BC0A9" w14:textId="77777777" w:rsidR="001E6C0A" w:rsidRDefault="001E6C0A" w:rsidP="001E6C0A">
      <w:pPr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753158">
        <w:rPr>
          <w:rFonts w:ascii="Consolas" w:hAnsi="Consolas"/>
          <w:b/>
        </w:rPr>
        <w:t>Invalid input! Adding additional elements to the board</w:t>
      </w:r>
      <w:r>
        <w:rPr>
          <w:rFonts w:ascii="Consolas" w:hAnsi="Consolas"/>
          <w:b/>
        </w:rPr>
        <w:t>"</w:t>
      </w:r>
    </w:p>
    <w:p w14:paraId="3FCAD751" w14:textId="77777777" w:rsidR="001E6C0A" w:rsidRDefault="001E6C0A" w:rsidP="001E6C0A">
      <w:pPr>
        <w:pStyle w:val="Heading3"/>
      </w:pPr>
      <w:r>
        <w:lastRenderedPageBreak/>
        <w:t>Input</w:t>
      </w:r>
    </w:p>
    <w:p w14:paraId="63B31E4B" w14:textId="77777777" w:rsidR="001E6C0A" w:rsidRPr="00153B3C" w:rsidRDefault="001E6C0A" w:rsidP="001E6C0A">
      <w:pPr>
        <w:pStyle w:val="ListParagraph"/>
        <w:numPr>
          <w:ilvl w:val="0"/>
          <w:numId w:val="18"/>
        </w:numPr>
        <w:rPr>
          <w:rFonts w:ascii="Consolas" w:hAnsi="Consolas"/>
          <w:b/>
        </w:rPr>
      </w:pPr>
      <w:r w:rsidRPr="00153B3C">
        <w:rPr>
          <w:rFonts w:cstheme="minorHAnsi"/>
          <w:bCs/>
        </w:rPr>
        <w:t>On the</w:t>
      </w:r>
      <w:r w:rsidRPr="00C82B84">
        <w:rPr>
          <w:rFonts w:cstheme="minorHAnsi"/>
          <w:b/>
        </w:rPr>
        <w:t xml:space="preserve"> first </w:t>
      </w:r>
      <w:r w:rsidRPr="00153B3C">
        <w:rPr>
          <w:rFonts w:cstheme="minorHAnsi"/>
          <w:bCs/>
        </w:rPr>
        <w:t>line</w:t>
      </w:r>
      <w:r>
        <w:rPr>
          <w:rFonts w:cstheme="minorHAnsi"/>
          <w:b/>
        </w:rPr>
        <w:t>,</w:t>
      </w:r>
      <w:r>
        <w:rPr>
          <w:rFonts w:cstheme="minorHAnsi"/>
          <w:bCs/>
        </w:rPr>
        <w:t xml:space="preserve"> you will receive a </w:t>
      </w:r>
      <w:r w:rsidRPr="00C82B84">
        <w:rPr>
          <w:rFonts w:cstheme="minorHAnsi"/>
          <w:b/>
        </w:rPr>
        <w:t>sequence of elements</w:t>
      </w:r>
    </w:p>
    <w:p w14:paraId="699E1FED" w14:textId="77777777" w:rsidR="001E6C0A" w:rsidRPr="00153B3C" w:rsidRDefault="001E6C0A" w:rsidP="001E6C0A">
      <w:pPr>
        <w:pStyle w:val="ListParagraph"/>
        <w:numPr>
          <w:ilvl w:val="0"/>
          <w:numId w:val="18"/>
        </w:numPr>
        <w:rPr>
          <w:rFonts w:ascii="Consolas" w:hAnsi="Consolas"/>
          <w:bCs/>
        </w:rPr>
      </w:pPr>
      <w:r w:rsidRPr="00153B3C">
        <w:rPr>
          <w:rFonts w:cstheme="minorHAnsi"/>
          <w:bCs/>
        </w:rPr>
        <w:t xml:space="preserve">On the </w:t>
      </w:r>
      <w:r w:rsidRPr="00153B3C">
        <w:rPr>
          <w:rFonts w:cstheme="minorHAnsi"/>
          <w:b/>
        </w:rPr>
        <w:t>following</w:t>
      </w:r>
      <w:r w:rsidRPr="00153B3C">
        <w:rPr>
          <w:rFonts w:cstheme="minorHAnsi"/>
          <w:bCs/>
        </w:rPr>
        <w:t xml:space="preserve"> lines, you will receive </w:t>
      </w:r>
      <w:r w:rsidRPr="00153B3C">
        <w:rPr>
          <w:rFonts w:cstheme="minorHAnsi"/>
          <w:b/>
        </w:rPr>
        <w:t>integers</w:t>
      </w:r>
      <w:r w:rsidRPr="00153B3C">
        <w:rPr>
          <w:rFonts w:cstheme="minorHAnsi"/>
          <w:bCs/>
        </w:rPr>
        <w:t xml:space="preserve"> until the command </w:t>
      </w:r>
      <w:r w:rsidRPr="00153B3C">
        <w:rPr>
          <w:rFonts w:ascii="Consolas" w:hAnsi="Consolas" w:cstheme="minorHAnsi"/>
          <w:b/>
        </w:rPr>
        <w:t>"end"</w:t>
      </w:r>
    </w:p>
    <w:p w14:paraId="723BAA86" w14:textId="77777777" w:rsidR="001E6C0A" w:rsidRDefault="001E6C0A" w:rsidP="001E6C0A">
      <w:pPr>
        <w:pStyle w:val="Heading3"/>
      </w:pPr>
      <w:r>
        <w:t>Output</w:t>
      </w:r>
    </w:p>
    <w:p w14:paraId="7609D84D" w14:textId="77777777" w:rsidR="001E6C0A" w:rsidRDefault="001E6C0A" w:rsidP="001E6C0A">
      <w:pPr>
        <w:pStyle w:val="ListParagraph"/>
        <w:numPr>
          <w:ilvl w:val="0"/>
          <w:numId w:val="17"/>
        </w:numPr>
      </w:pPr>
      <w:r>
        <w:t xml:space="preserve">Every time the player hit </w:t>
      </w:r>
      <w:r w:rsidRPr="00153B3C">
        <w:rPr>
          <w:b/>
          <w:bCs/>
        </w:rPr>
        <w:t>two matching elements</w:t>
      </w:r>
      <w:r>
        <w:t xml:space="preserve">, you should </w:t>
      </w:r>
      <w:r w:rsidRPr="00153B3C">
        <w:rPr>
          <w:b/>
          <w:bCs/>
        </w:rPr>
        <w:t>remove</w:t>
      </w:r>
      <w:r>
        <w:t xml:space="preserve"> them from the sequence and </w:t>
      </w:r>
      <w:r w:rsidRPr="00153B3C">
        <w:rPr>
          <w:b/>
          <w:bCs/>
        </w:rPr>
        <w:t>print</w:t>
      </w:r>
      <w:r>
        <w:t xml:space="preserve"> on the console the following message:</w:t>
      </w:r>
    </w:p>
    <w:p w14:paraId="72BC0B77" w14:textId="77777777" w:rsidR="001E6C0A" w:rsidRDefault="001E6C0A" w:rsidP="001E6C0A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Congrats! You have found matching elements - ${element}!"</w:t>
      </w:r>
    </w:p>
    <w:p w14:paraId="3310BA0F" w14:textId="77777777" w:rsidR="001E6C0A" w:rsidRPr="00C82B84" w:rsidRDefault="001E6C0A" w:rsidP="001E6C0A">
      <w:pPr>
        <w:pStyle w:val="ListParagraph"/>
        <w:numPr>
          <w:ilvl w:val="0"/>
          <w:numId w:val="17"/>
        </w:numPr>
        <w:rPr>
          <w:rFonts w:cstheme="minorHAnsi"/>
        </w:rPr>
      </w:pPr>
      <w:r w:rsidRPr="00C82B84">
        <w:rPr>
          <w:rFonts w:cstheme="minorHAnsi"/>
        </w:rPr>
        <w:t xml:space="preserve">If the player hit </w:t>
      </w:r>
      <w:r w:rsidRPr="00153B3C">
        <w:rPr>
          <w:rFonts w:cstheme="minorHAnsi"/>
          <w:b/>
          <w:bCs/>
        </w:rPr>
        <w:t>two different elements</w:t>
      </w:r>
      <w:r w:rsidRPr="00C82B84">
        <w:rPr>
          <w:rFonts w:cstheme="minorHAnsi"/>
        </w:rPr>
        <w:t xml:space="preserve">, you should </w:t>
      </w:r>
      <w:r w:rsidRPr="00153B3C">
        <w:rPr>
          <w:rFonts w:cstheme="minorHAnsi"/>
          <w:b/>
          <w:bCs/>
        </w:rPr>
        <w:t>print</w:t>
      </w:r>
      <w:r w:rsidRPr="00C82B84">
        <w:rPr>
          <w:rFonts w:cstheme="minorHAnsi"/>
        </w:rPr>
        <w:t xml:space="preserve"> on the console </w:t>
      </w:r>
      <w:r>
        <w:t>the following message</w:t>
      </w:r>
      <w:r w:rsidRPr="00C82B84">
        <w:rPr>
          <w:rFonts w:cstheme="minorHAnsi"/>
        </w:rPr>
        <w:t>:</w:t>
      </w:r>
    </w:p>
    <w:p w14:paraId="23BEA599" w14:textId="77777777" w:rsidR="001E6C0A" w:rsidRDefault="001E6C0A" w:rsidP="001E6C0A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ry again!</w:t>
      </w:r>
      <w:r w:rsidRPr="00CE32B7">
        <w:rPr>
          <w:rFonts w:ascii="Consolas" w:hAnsi="Consolas"/>
          <w:b/>
        </w:rPr>
        <w:t>"</w:t>
      </w:r>
    </w:p>
    <w:p w14:paraId="63E39162" w14:textId="77777777" w:rsidR="001E6C0A" w:rsidRDefault="001E6C0A" w:rsidP="001E6C0A">
      <w:pPr>
        <w:pStyle w:val="ListParagraph"/>
        <w:numPr>
          <w:ilvl w:val="0"/>
          <w:numId w:val="17"/>
        </w:numPr>
      </w:pPr>
      <w:r>
        <w:t xml:space="preserve">If the player hit </w:t>
      </w:r>
      <w:r w:rsidRPr="00153B3C">
        <w:rPr>
          <w:b/>
          <w:bCs/>
        </w:rPr>
        <w:t>all matching elements</w:t>
      </w:r>
      <w:r>
        <w:t xml:space="preserve"> before he receives </w:t>
      </w:r>
      <w:r w:rsidRPr="00153B3C">
        <w:rPr>
          <w:rFonts w:ascii="Consolas" w:hAnsi="Consolas"/>
          <w:b/>
          <w:bCs/>
        </w:rPr>
        <w:t>"end"</w:t>
      </w:r>
      <w:r>
        <w:t xml:space="preserve"> from the console, you should </w:t>
      </w:r>
      <w:r w:rsidRPr="00153B3C">
        <w:rPr>
          <w:b/>
          <w:bCs/>
        </w:rPr>
        <w:t>print</w:t>
      </w:r>
      <w:r>
        <w:t xml:space="preserve"> on the console the following message: </w:t>
      </w:r>
    </w:p>
    <w:p w14:paraId="2C4D3C49" w14:textId="77777777" w:rsidR="001E6C0A" w:rsidRDefault="001E6C0A" w:rsidP="001E6C0A">
      <w:pPr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You have won in {number of moves until now} turns!"</w:t>
      </w:r>
    </w:p>
    <w:p w14:paraId="2A0E94A3" w14:textId="77777777" w:rsidR="001E6C0A" w:rsidRDefault="001E6C0A" w:rsidP="001E6C0A">
      <w:pPr>
        <w:pStyle w:val="ListParagraph"/>
        <w:numPr>
          <w:ilvl w:val="0"/>
          <w:numId w:val="17"/>
        </w:numPr>
      </w:pPr>
      <w:r w:rsidRPr="007B5827">
        <w:t xml:space="preserve">If the player receives </w:t>
      </w:r>
      <w:r w:rsidRPr="00153B3C">
        <w:rPr>
          <w:rFonts w:ascii="Consolas" w:hAnsi="Consolas"/>
          <w:b/>
          <w:bCs/>
        </w:rPr>
        <w:t>"end"</w:t>
      </w:r>
      <w:r w:rsidRPr="007B5827">
        <w:t xml:space="preserve"> </w:t>
      </w:r>
      <w:r w:rsidRPr="00153B3C">
        <w:rPr>
          <w:b/>
          <w:bCs/>
        </w:rPr>
        <w:t>before</w:t>
      </w:r>
      <w:r w:rsidRPr="007B5827">
        <w:t xml:space="preserve"> </w:t>
      </w:r>
      <w:r w:rsidRPr="00153B3C">
        <w:rPr>
          <w:b/>
          <w:bCs/>
        </w:rPr>
        <w:t>he hits all matching elements</w:t>
      </w:r>
      <w:r w:rsidRPr="007B5827">
        <w:t xml:space="preserve">, you should </w:t>
      </w:r>
      <w:r w:rsidRPr="00153B3C">
        <w:rPr>
          <w:b/>
          <w:bCs/>
        </w:rPr>
        <w:t>print</w:t>
      </w:r>
      <w:r w:rsidRPr="007B5827">
        <w:t xml:space="preserve"> on the console the following message:</w:t>
      </w:r>
    </w:p>
    <w:p w14:paraId="0C68FC12" w14:textId="77777777" w:rsidR="001E6C0A" w:rsidRDefault="001E6C0A" w:rsidP="001E6C0A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Sorry you lose :(</w:t>
      </w:r>
    </w:p>
    <w:p w14:paraId="329B03A0" w14:textId="77777777" w:rsidR="001E6C0A" w:rsidRPr="00CE32B7" w:rsidRDefault="001E6C0A" w:rsidP="001E6C0A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the current sequence's state</w:t>
      </w:r>
      <w:r w:rsidRPr="007B5827">
        <w:rPr>
          <w:rFonts w:ascii="Consolas" w:hAnsi="Consolas"/>
          <w:b/>
        </w:rPr>
        <w:t>}"</w:t>
      </w:r>
    </w:p>
    <w:p w14:paraId="7FE6D6BB" w14:textId="77777777" w:rsidR="001E6C0A" w:rsidRDefault="001E6C0A" w:rsidP="001E6C0A">
      <w:pPr>
        <w:pStyle w:val="Heading2"/>
      </w:pPr>
      <w:r>
        <w:t>Constraints</w:t>
      </w:r>
    </w:p>
    <w:p w14:paraId="55C8BA52" w14:textId="77777777" w:rsidR="001E6C0A" w:rsidRPr="00964AA1" w:rsidRDefault="001E6C0A" w:rsidP="001E6C0A">
      <w:pPr>
        <w:pStyle w:val="ListParagraph"/>
        <w:numPr>
          <w:ilvl w:val="0"/>
          <w:numId w:val="17"/>
        </w:numPr>
        <w:rPr>
          <w:b/>
          <w:bCs/>
        </w:rPr>
      </w:pPr>
      <w:r w:rsidRPr="00C82B84">
        <w:rPr>
          <w:b/>
          <w:bCs/>
        </w:rPr>
        <w:t>All elements in the sequence will always have a matching element.</w:t>
      </w:r>
    </w:p>
    <w:p w14:paraId="10A0B555" w14:textId="77777777" w:rsidR="001E6C0A" w:rsidRPr="004F7CDE" w:rsidRDefault="001E6C0A" w:rsidP="001E6C0A">
      <w:pPr>
        <w:pStyle w:val="Heading2"/>
      </w:pPr>
      <w: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804"/>
      </w:tblGrid>
      <w:tr w:rsidR="001E6C0A" w:rsidRPr="00603773" w14:paraId="69B84EEF" w14:textId="77777777" w:rsidTr="00472374">
        <w:tc>
          <w:tcPr>
            <w:tcW w:w="3516" w:type="dxa"/>
            <w:shd w:val="clear" w:color="auto" w:fill="D9D9D9" w:themeFill="background1" w:themeFillShade="D9"/>
          </w:tcPr>
          <w:p w14:paraId="005933AE" w14:textId="77777777" w:rsidR="001E6C0A" w:rsidRPr="00603773" w:rsidRDefault="001E6C0A" w:rsidP="00472374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  <w:r>
              <w:rPr>
                <w:b/>
              </w:rPr>
              <w:t xml:space="preserve">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79205DB8" w14:textId="77777777" w:rsidR="001E6C0A" w:rsidRPr="00603773" w:rsidRDefault="001E6C0A" w:rsidP="00472374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1E6C0A" w:rsidRPr="00204F3D" w14:paraId="17DAB006" w14:textId="77777777" w:rsidTr="00472374">
        <w:tc>
          <w:tcPr>
            <w:tcW w:w="3516" w:type="dxa"/>
          </w:tcPr>
          <w:p w14:paraId="5EB90F0C" w14:textId="77777777" w:rsidR="001E6C0A" w:rsidRDefault="001E6C0A" w:rsidP="00472374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1 2 2 3 3 4 4 5 5 </w:t>
            </w:r>
          </w:p>
          <w:p w14:paraId="7C833299" w14:textId="77777777" w:rsidR="001E6C0A" w:rsidRDefault="001E6C0A" w:rsidP="00472374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1 0</w:t>
            </w:r>
          </w:p>
          <w:p w14:paraId="5038FF5B" w14:textId="77777777" w:rsidR="001E6C0A" w:rsidRDefault="001E6C0A" w:rsidP="00472374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-1 0</w:t>
            </w:r>
          </w:p>
          <w:p w14:paraId="35A935ED" w14:textId="77777777" w:rsidR="001E6C0A" w:rsidRDefault="001E6C0A" w:rsidP="00472374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3786A635" w14:textId="77777777" w:rsidR="001E6C0A" w:rsidRDefault="001E6C0A" w:rsidP="00472374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43A30251" w14:textId="77777777" w:rsidR="001E6C0A" w:rsidRDefault="001E6C0A" w:rsidP="00472374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5F9CA6B4" w14:textId="77777777" w:rsidR="001E6C0A" w:rsidRPr="00FB2A88" w:rsidRDefault="001E6C0A" w:rsidP="00472374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17B439F5" w14:textId="77777777" w:rsidR="001E6C0A" w:rsidRPr="00753158" w:rsidRDefault="001E6C0A" w:rsidP="004723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1!</w:t>
            </w:r>
          </w:p>
          <w:p w14:paraId="78203B6D" w14:textId="77777777" w:rsidR="001E6C0A" w:rsidRPr="00753158" w:rsidRDefault="001E6C0A" w:rsidP="004723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Invalid input! Adding additional elements to the board</w:t>
            </w:r>
          </w:p>
          <w:p w14:paraId="0794B31F" w14:textId="77777777" w:rsidR="001E6C0A" w:rsidRPr="00753158" w:rsidRDefault="001E6C0A" w:rsidP="004723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6EA85CBD" w14:textId="77777777" w:rsidR="001E6C0A" w:rsidRPr="00753158" w:rsidRDefault="001E6C0A" w:rsidP="004723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3!</w:t>
            </w:r>
          </w:p>
          <w:p w14:paraId="4BFAAC81" w14:textId="77777777" w:rsidR="001E6C0A" w:rsidRPr="00753158" w:rsidRDefault="001E6C0A" w:rsidP="004723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-</w:t>
            </w:r>
            <w:r>
              <w:rPr>
                <w:rFonts w:ascii="Consolas" w:hAnsi="Consolas"/>
                <w:bCs/>
                <w:noProof/>
              </w:rPr>
              <w:t>2</w:t>
            </w:r>
            <w:r w:rsidRPr="00753158">
              <w:rPr>
                <w:rFonts w:ascii="Consolas" w:hAnsi="Consolas"/>
                <w:bCs/>
                <w:noProof/>
              </w:rPr>
              <w:t>a!</w:t>
            </w:r>
          </w:p>
          <w:p w14:paraId="6AB8B5CA" w14:textId="77777777" w:rsidR="001E6C0A" w:rsidRPr="00753158" w:rsidRDefault="001E6C0A" w:rsidP="004723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Sorry you lose :(</w:t>
            </w:r>
          </w:p>
          <w:p w14:paraId="4B22F9EC" w14:textId="77777777" w:rsidR="001E6C0A" w:rsidRDefault="001E6C0A" w:rsidP="004723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4 4 5 5</w:t>
            </w:r>
          </w:p>
        </w:tc>
      </w:tr>
      <w:tr w:rsidR="001E6C0A" w:rsidRPr="00204F3D" w14:paraId="73429A42" w14:textId="77777777" w:rsidTr="00472374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3B9F8F20" w14:textId="77777777" w:rsidR="001E6C0A" w:rsidRPr="00753158" w:rsidRDefault="001E6C0A" w:rsidP="00472374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EC4042">
              <w:rPr>
                <w:b/>
              </w:rPr>
              <w:t>Comment</w:t>
            </w:r>
          </w:p>
        </w:tc>
      </w:tr>
      <w:tr w:rsidR="001E6C0A" w:rsidRPr="00204F3D" w14:paraId="417A7481" w14:textId="77777777" w:rsidTr="00472374">
        <w:tc>
          <w:tcPr>
            <w:tcW w:w="10320" w:type="dxa"/>
            <w:gridSpan w:val="2"/>
          </w:tcPr>
          <w:p w14:paraId="5D24DBCC" w14:textId="77777777" w:rsidR="001E6C0A" w:rsidRPr="00964AA1" w:rsidRDefault="001E6C0A" w:rsidP="00472374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1)</w:t>
            </w:r>
          </w:p>
          <w:p w14:paraId="6A110AD5" w14:textId="77777777" w:rsidR="001E6C0A" w:rsidRPr="00964AA1" w:rsidRDefault="001E6C0A" w:rsidP="00472374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AD97289" w14:textId="77777777" w:rsidR="001E6C0A" w:rsidRPr="00964AA1" w:rsidRDefault="001E6C0A" w:rsidP="00472374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2 2 3 3 4 4 5 5 –</w:t>
            </w:r>
            <w:r w:rsidRPr="00964AA1">
              <w:rPr>
                <w:rFonts w:cstheme="minorHAnsi"/>
                <w:bCs/>
                <w:lang w:val="bg-BG"/>
              </w:rPr>
              <w:t>&gt;</w:t>
            </w:r>
            <w:r w:rsidRPr="00964AA1">
              <w:rPr>
                <w:rFonts w:cstheme="minorHAnsi"/>
                <w:bCs/>
              </w:rPr>
              <w:t xml:space="preserve"> 1 = 1, equal elements, so remove them. Moves: 1</w:t>
            </w:r>
          </w:p>
          <w:p w14:paraId="730BAD7C" w14:textId="77777777" w:rsidR="001E6C0A" w:rsidRPr="00964AA1" w:rsidRDefault="001E6C0A" w:rsidP="00472374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)</w:t>
            </w:r>
          </w:p>
          <w:p w14:paraId="220B6556" w14:textId="77777777" w:rsidR="001E6C0A" w:rsidRPr="00964AA1" w:rsidRDefault="001E6C0A" w:rsidP="00472374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shd w:val="clear" w:color="auto" w:fill="FF0000"/>
              </w:rPr>
              <w:t>-1</w:t>
            </w:r>
            <w:r w:rsidRPr="00964AA1">
              <w:rPr>
                <w:rFonts w:cstheme="minorHAnsi"/>
                <w:bCs/>
              </w:rPr>
              <w:t xml:space="preserve"> 0</w:t>
            </w:r>
          </w:p>
          <w:p w14:paraId="2A3B4E50" w14:textId="77777777" w:rsidR="001E6C0A" w:rsidRPr="00964AA1" w:rsidRDefault="001E6C0A" w:rsidP="00472374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shd w:val="clear" w:color="auto" w:fill="FF0000"/>
                <w:lang w:val="bg-BG"/>
              </w:rPr>
              <w:t>-1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is invalid index so we add additional elements </w:t>
            </w:r>
          </w:p>
          <w:p w14:paraId="40382423" w14:textId="77777777" w:rsidR="001E6C0A" w:rsidRPr="00964AA1" w:rsidRDefault="001E6C0A" w:rsidP="00472374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 2 3 3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  <w:highlight w:val="yellow"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, </w:t>
            </w:r>
            <w:r w:rsidRPr="00964AA1">
              <w:rPr>
                <w:rFonts w:cstheme="minorHAnsi"/>
                <w:bCs/>
              </w:rPr>
              <w:t xml:space="preserve">Moves: </w:t>
            </w:r>
            <w:r w:rsidRPr="00964AA1">
              <w:rPr>
                <w:rFonts w:cstheme="minorHAnsi"/>
                <w:bCs/>
                <w:highlight w:val="yellow"/>
              </w:rPr>
              <w:t>2</w:t>
            </w:r>
          </w:p>
          <w:p w14:paraId="44CF1AB9" w14:textId="77777777" w:rsidR="001E6C0A" w:rsidRPr="00964AA1" w:rsidRDefault="001E6C0A" w:rsidP="00472374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3)</w:t>
            </w:r>
          </w:p>
          <w:p w14:paraId="5840F409" w14:textId="77777777" w:rsidR="001E6C0A" w:rsidRPr="00964AA1" w:rsidRDefault="001E6C0A" w:rsidP="00472374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4EDEEC63" w14:textId="77777777" w:rsidR="001E6C0A" w:rsidRPr="00964AA1" w:rsidRDefault="001E6C0A" w:rsidP="00472374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3 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 -&gt; 2 = 2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</w:p>
          <w:p w14:paraId="591F7A1D" w14:textId="77777777" w:rsidR="001E6C0A" w:rsidRPr="00964AA1" w:rsidRDefault="001E6C0A" w:rsidP="00472374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4)</w:t>
            </w:r>
          </w:p>
          <w:p w14:paraId="279C96CF" w14:textId="77777777" w:rsidR="001E6C0A" w:rsidRPr="00964AA1" w:rsidRDefault="001E6C0A" w:rsidP="00472374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3D5248BC" w14:textId="77777777" w:rsidR="001E6C0A" w:rsidRPr="00964AA1" w:rsidRDefault="001E6C0A" w:rsidP="00472374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lastRenderedPageBreak/>
              <w:t>3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4</w:t>
            </w:r>
          </w:p>
          <w:p w14:paraId="18BD1D5B" w14:textId="77777777" w:rsidR="001E6C0A" w:rsidRPr="00964AA1" w:rsidRDefault="001E6C0A" w:rsidP="00472374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5)</w:t>
            </w:r>
          </w:p>
          <w:p w14:paraId="2A1BE35B" w14:textId="77777777" w:rsidR="001E6C0A" w:rsidRPr="00964AA1" w:rsidRDefault="001E6C0A" w:rsidP="00472374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0AEDF5D9" w14:textId="77777777" w:rsidR="001E6C0A" w:rsidRPr="00964AA1" w:rsidRDefault="001E6C0A" w:rsidP="00472374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-2а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-2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5</w:t>
            </w:r>
          </w:p>
          <w:p w14:paraId="65FD4CDD" w14:textId="77777777" w:rsidR="001E6C0A" w:rsidRPr="00964AA1" w:rsidRDefault="001E6C0A" w:rsidP="00472374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6)</w:t>
            </w:r>
          </w:p>
          <w:p w14:paraId="417A9B9E" w14:textId="77777777" w:rsidR="001E6C0A" w:rsidRPr="00964AA1" w:rsidRDefault="001E6C0A" w:rsidP="00472374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You</w:t>
            </w:r>
            <w:r w:rsidRPr="00964AA1">
              <w:rPr>
                <w:rFonts w:cstheme="minorHAnsi"/>
                <w:bCs/>
                <w:noProof/>
              </w:rPr>
              <w:t xml:space="preserve"> receive</w:t>
            </w:r>
            <w:r>
              <w:rPr>
                <w:rFonts w:cstheme="minorHAnsi"/>
                <w:bCs/>
                <w:noProof/>
              </w:rPr>
              <w:t xml:space="preserve"> the</w:t>
            </w:r>
            <w:r w:rsidRPr="00964AA1">
              <w:rPr>
                <w:rFonts w:cstheme="minorHAnsi"/>
                <w:bCs/>
                <w:noProof/>
              </w:rPr>
              <w:t xml:space="preserve"> end command.</w:t>
            </w:r>
          </w:p>
          <w:p w14:paraId="17B0D45E" w14:textId="77777777" w:rsidR="001E6C0A" w:rsidRPr="00964AA1" w:rsidRDefault="001E6C0A" w:rsidP="00472374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There are still elements in the sequence, so </w:t>
            </w:r>
            <w:r>
              <w:rPr>
                <w:rFonts w:cstheme="minorHAnsi"/>
                <w:bCs/>
                <w:noProof/>
              </w:rPr>
              <w:t>the player</w:t>
            </w:r>
            <w:r w:rsidRPr="00964AA1">
              <w:rPr>
                <w:rFonts w:cstheme="minorHAnsi"/>
                <w:bCs/>
                <w:noProof/>
              </w:rPr>
              <w:t xml:space="preserve"> lose</w:t>
            </w:r>
            <w:r>
              <w:rPr>
                <w:rFonts w:cstheme="minorHAnsi"/>
                <w:bCs/>
                <w:noProof/>
              </w:rPr>
              <w:t>s</w:t>
            </w:r>
            <w:r w:rsidRPr="00964AA1">
              <w:rPr>
                <w:rFonts w:cstheme="minorHAnsi"/>
                <w:bCs/>
                <w:noProof/>
              </w:rPr>
              <w:t xml:space="preserve"> the game.</w:t>
            </w:r>
          </w:p>
          <w:p w14:paraId="75CFD710" w14:textId="77777777" w:rsidR="001E6C0A" w:rsidRPr="00074D86" w:rsidRDefault="001E6C0A" w:rsidP="004723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Final state - </w:t>
            </w:r>
            <w:r w:rsidRPr="00964AA1">
              <w:rPr>
                <w:rFonts w:cstheme="minorHAnsi"/>
                <w:bCs/>
              </w:rPr>
              <w:t>4 4 5 5</w:t>
            </w:r>
          </w:p>
        </w:tc>
      </w:tr>
      <w:tr w:rsidR="001E6C0A" w:rsidRPr="00204F3D" w14:paraId="2B3267AF" w14:textId="77777777" w:rsidTr="00472374">
        <w:tc>
          <w:tcPr>
            <w:tcW w:w="3516" w:type="dxa"/>
          </w:tcPr>
          <w:p w14:paraId="11D43DBA" w14:textId="77777777" w:rsidR="001E6C0A" w:rsidRDefault="001E6C0A" w:rsidP="00472374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lastRenderedPageBreak/>
              <w:t xml:space="preserve">a 2 4 a 2 4 </w:t>
            </w:r>
          </w:p>
          <w:p w14:paraId="1650B947" w14:textId="77777777" w:rsidR="001E6C0A" w:rsidRDefault="001E6C0A" w:rsidP="00472374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3 </w:t>
            </w:r>
          </w:p>
          <w:p w14:paraId="31E08ED1" w14:textId="77777777" w:rsidR="001E6C0A" w:rsidRDefault="001E6C0A" w:rsidP="00472374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0ED3C058" w14:textId="77777777" w:rsidR="001E6C0A" w:rsidRDefault="001E6C0A" w:rsidP="00472374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6C86B054" w14:textId="77777777" w:rsidR="001E6C0A" w:rsidRDefault="001E6C0A" w:rsidP="00472374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1 </w:t>
            </w:r>
          </w:p>
          <w:p w14:paraId="062787D9" w14:textId="77777777" w:rsidR="001E6C0A" w:rsidRPr="00FB2A88" w:rsidRDefault="001E6C0A" w:rsidP="00472374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359330BA" w14:textId="77777777" w:rsidR="001E6C0A" w:rsidRPr="00CD3BFB" w:rsidRDefault="001E6C0A" w:rsidP="004723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a!</w:t>
            </w:r>
          </w:p>
          <w:p w14:paraId="6AC11F71" w14:textId="77777777" w:rsidR="001E6C0A" w:rsidRPr="00CD3BFB" w:rsidRDefault="001E6C0A" w:rsidP="004723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0DE02405" w14:textId="77777777" w:rsidR="001E6C0A" w:rsidRPr="00CD3BFB" w:rsidRDefault="001E6C0A" w:rsidP="004723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4!</w:t>
            </w:r>
          </w:p>
          <w:p w14:paraId="6AD291DB" w14:textId="77777777" w:rsidR="001E6C0A" w:rsidRPr="00FB2A88" w:rsidRDefault="001E6C0A" w:rsidP="004723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You have won in 3 turns!</w:t>
            </w:r>
          </w:p>
        </w:tc>
      </w:tr>
      <w:tr w:rsidR="001E6C0A" w:rsidRPr="0025421E" w14:paraId="55220E37" w14:textId="77777777" w:rsidTr="00472374">
        <w:tc>
          <w:tcPr>
            <w:tcW w:w="3516" w:type="dxa"/>
          </w:tcPr>
          <w:p w14:paraId="47C0786B" w14:textId="77777777" w:rsidR="001E6C0A" w:rsidRDefault="001E6C0A" w:rsidP="00472374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a 2 4 a 2 4 </w:t>
            </w:r>
          </w:p>
          <w:p w14:paraId="3DD88487" w14:textId="77777777" w:rsidR="001E6C0A" w:rsidRDefault="001E6C0A" w:rsidP="00472374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4 0 </w:t>
            </w:r>
          </w:p>
          <w:p w14:paraId="3660F8D9" w14:textId="77777777" w:rsidR="001E6C0A" w:rsidRDefault="001E6C0A" w:rsidP="00472374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41377373" w14:textId="77777777" w:rsidR="001E6C0A" w:rsidRDefault="001E6C0A" w:rsidP="00472374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0754DBB9" w14:textId="77777777" w:rsidR="001E6C0A" w:rsidRDefault="001E6C0A" w:rsidP="00472374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1 </w:t>
            </w:r>
          </w:p>
          <w:p w14:paraId="5D7DEC9F" w14:textId="77777777" w:rsidR="001E6C0A" w:rsidRPr="0025421E" w:rsidRDefault="001E6C0A" w:rsidP="00472374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42EB743E" w14:textId="77777777" w:rsidR="001E6C0A" w:rsidRPr="00CD3BFB" w:rsidRDefault="001E6C0A" w:rsidP="004723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5DD73840" w14:textId="77777777" w:rsidR="001E6C0A" w:rsidRPr="00CD3BFB" w:rsidRDefault="001E6C0A" w:rsidP="004723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2495E544" w14:textId="77777777" w:rsidR="001E6C0A" w:rsidRPr="00CD3BFB" w:rsidRDefault="001E6C0A" w:rsidP="004723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25891867" w14:textId="77777777" w:rsidR="001E6C0A" w:rsidRPr="00CD3BFB" w:rsidRDefault="001E6C0A" w:rsidP="004723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1779F1D3" w14:textId="77777777" w:rsidR="001E6C0A" w:rsidRPr="00CD3BFB" w:rsidRDefault="001E6C0A" w:rsidP="004723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Sorry you lose :(</w:t>
            </w:r>
          </w:p>
          <w:p w14:paraId="3C3EED4A" w14:textId="77777777" w:rsidR="001E6C0A" w:rsidRPr="0025421E" w:rsidRDefault="001E6C0A" w:rsidP="004723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a 2 4 a 2 4</w:t>
            </w:r>
          </w:p>
        </w:tc>
      </w:tr>
    </w:tbl>
    <w:p w14:paraId="158DF867" w14:textId="4C5A27DF" w:rsidR="001E6C0A" w:rsidRPr="001E6C0A" w:rsidRDefault="001E6C0A" w:rsidP="001E6C0A">
      <w:bookmarkStart w:id="2" w:name="_GoBack"/>
      <w:bookmarkEnd w:id="2"/>
    </w:p>
    <w:sectPr w:rsidR="001E6C0A" w:rsidRPr="001E6C0A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4C35B4" w14:textId="77777777" w:rsidR="00B94BB7" w:rsidRDefault="00B94BB7" w:rsidP="008068A2">
      <w:pPr>
        <w:spacing w:after="0" w:line="240" w:lineRule="auto"/>
      </w:pPr>
      <w:r>
        <w:separator/>
      </w:r>
    </w:p>
  </w:endnote>
  <w:endnote w:type="continuationSeparator" w:id="0">
    <w:p w14:paraId="759FD217" w14:textId="77777777" w:rsidR="00B94BB7" w:rsidRDefault="00B94BB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FEA79E" w14:textId="77777777" w:rsidR="005A022C" w:rsidRDefault="005A022C" w:rsidP="005A022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3A73699" wp14:editId="40E63B0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line w14:anchorId="73750272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5B72BB1A" wp14:editId="5B80CC8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0202E95" w14:textId="77777777" w:rsidR="005A022C" w:rsidRDefault="005A022C" w:rsidP="005A022C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3" w:name="_Hlk24191091"/>
                          <w:bookmarkEnd w:id="3"/>
                        </w:p>
                        <w:p w14:paraId="6DA7BD9A" w14:textId="77777777" w:rsidR="005A022C" w:rsidRDefault="005A022C" w:rsidP="005A022C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21B4FB" wp14:editId="4328E8F6">
                                <wp:extent cx="182880" cy="182880"/>
                                <wp:effectExtent l="0" t="0" r="7620" b="7620"/>
                                <wp:docPr id="19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7DEECD" wp14:editId="613EE23F">
                                <wp:extent cx="182880" cy="182880"/>
                                <wp:effectExtent l="0" t="0" r="7620" b="7620"/>
                                <wp:docPr id="20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47A786F" wp14:editId="296B033B">
                                <wp:extent cx="182880" cy="182880"/>
                                <wp:effectExtent l="0" t="0" r="7620" b="7620"/>
                                <wp:docPr id="21" name="Picture 21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67BE29" wp14:editId="6BF6E88F">
                                <wp:extent cx="182880" cy="182880"/>
                                <wp:effectExtent l="0" t="0" r="7620" b="7620"/>
                                <wp:docPr id="22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44A298" wp14:editId="361E89BF">
                                <wp:extent cx="182880" cy="182880"/>
                                <wp:effectExtent l="0" t="0" r="7620" b="7620"/>
                                <wp:docPr id="23" name="Picture 23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C9726D9" wp14:editId="5DBA3117">
                                <wp:extent cx="182880" cy="182880"/>
                                <wp:effectExtent l="0" t="0" r="7620" b="7620"/>
                                <wp:docPr id="29" name="Picture 29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FA2C87" wp14:editId="7A8B0377">
                                <wp:extent cx="182880" cy="182880"/>
                                <wp:effectExtent l="0" t="0" r="7620" b="7620"/>
                                <wp:docPr id="30" name="Picture 3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10F6EC" wp14:editId="1FDD9DF8">
                                <wp:extent cx="182880" cy="182880"/>
                                <wp:effectExtent l="0" t="0" r="7620" b="7620"/>
                                <wp:docPr id="31" name="Picture 3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01EB98" wp14:editId="28B7D80C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B72BB1A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00202E95" w14:textId="77777777" w:rsidR="005A022C" w:rsidRDefault="005A022C" w:rsidP="005A022C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4" w:name="_Hlk24191091"/>
                    <w:bookmarkEnd w:id="4"/>
                  </w:p>
                  <w:p w14:paraId="6DA7BD9A" w14:textId="77777777" w:rsidR="005A022C" w:rsidRDefault="005A022C" w:rsidP="005A022C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21B4FB" wp14:editId="4328E8F6">
                          <wp:extent cx="182880" cy="182880"/>
                          <wp:effectExtent l="0" t="0" r="7620" b="7620"/>
                          <wp:docPr id="19" name="Picture 1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7DEECD" wp14:editId="613EE23F">
                          <wp:extent cx="182880" cy="182880"/>
                          <wp:effectExtent l="0" t="0" r="7620" b="7620"/>
                          <wp:docPr id="20" name="Picture 2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47A786F" wp14:editId="296B033B">
                          <wp:extent cx="182880" cy="182880"/>
                          <wp:effectExtent l="0" t="0" r="7620" b="7620"/>
                          <wp:docPr id="21" name="Picture 21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67BE29" wp14:editId="6BF6E88F">
                          <wp:extent cx="182880" cy="182880"/>
                          <wp:effectExtent l="0" t="0" r="7620" b="7620"/>
                          <wp:docPr id="22" name="Picture 2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44A298" wp14:editId="361E89BF">
                          <wp:extent cx="182880" cy="182880"/>
                          <wp:effectExtent l="0" t="0" r="7620" b="7620"/>
                          <wp:docPr id="23" name="Picture 23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C9726D9" wp14:editId="5DBA3117">
                          <wp:extent cx="182880" cy="182880"/>
                          <wp:effectExtent l="0" t="0" r="7620" b="7620"/>
                          <wp:docPr id="29" name="Picture 29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FA2C87" wp14:editId="7A8B0377">
                          <wp:extent cx="182880" cy="182880"/>
                          <wp:effectExtent l="0" t="0" r="7620" b="7620"/>
                          <wp:docPr id="30" name="Picture 30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10F6EC" wp14:editId="1FDD9DF8">
                          <wp:extent cx="182880" cy="182880"/>
                          <wp:effectExtent l="0" t="0" r="7620" b="7620"/>
                          <wp:docPr id="31" name="Picture 3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01EB98" wp14:editId="28B7D80C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73443F1" wp14:editId="2B1F650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FE8162F" w14:textId="77777777" w:rsidR="005A022C" w:rsidRDefault="005A022C" w:rsidP="005A022C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73443F1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2FE8162F" w14:textId="77777777" w:rsidR="005A022C" w:rsidRDefault="005A022C" w:rsidP="005A022C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6E733D04" wp14:editId="55F8B83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5A7CA09" w14:textId="77777777" w:rsidR="005A022C" w:rsidRDefault="005A022C" w:rsidP="005A022C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E733D04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75A7CA09" w14:textId="77777777" w:rsidR="005A022C" w:rsidRDefault="005A022C" w:rsidP="005A022C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41C0EAAE" wp14:editId="20F7EBF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71250E" w14:textId="77777777" w:rsidR="005A022C" w:rsidRPr="00D13204" w:rsidRDefault="005A022C" w:rsidP="005A02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59DF04" w14:textId="77777777" w:rsidR="00B94BB7" w:rsidRDefault="00B94BB7" w:rsidP="008068A2">
      <w:pPr>
        <w:spacing w:after="0" w:line="240" w:lineRule="auto"/>
      </w:pPr>
      <w:r>
        <w:separator/>
      </w:r>
    </w:p>
  </w:footnote>
  <w:footnote w:type="continuationSeparator" w:id="0">
    <w:p w14:paraId="3D654B3D" w14:textId="77777777" w:rsidR="00B94BB7" w:rsidRDefault="00B94BB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C521F" w:rsidRDefault="008C521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379784B"/>
    <w:multiLevelType w:val="hybridMultilevel"/>
    <w:tmpl w:val="D190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B43178"/>
    <w:multiLevelType w:val="hybridMultilevel"/>
    <w:tmpl w:val="E6B2C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7A746A"/>
    <w:multiLevelType w:val="hybridMultilevel"/>
    <w:tmpl w:val="3B045A8C"/>
    <w:lvl w:ilvl="0" w:tplc="040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620B01D9"/>
    <w:multiLevelType w:val="hybridMultilevel"/>
    <w:tmpl w:val="BAB67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7"/>
  </w:num>
  <w:num w:numId="3">
    <w:abstractNumId w:val="3"/>
  </w:num>
  <w:num w:numId="4">
    <w:abstractNumId w:val="12"/>
  </w:num>
  <w:num w:numId="5">
    <w:abstractNumId w:val="9"/>
  </w:num>
  <w:num w:numId="6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6"/>
  </w:num>
  <w:num w:numId="9">
    <w:abstractNumId w:val="0"/>
  </w:num>
  <w:num w:numId="10">
    <w:abstractNumId w:val="11"/>
  </w:num>
  <w:num w:numId="11">
    <w:abstractNumId w:val="4"/>
  </w:num>
  <w:num w:numId="12">
    <w:abstractNumId w:val="14"/>
  </w:num>
  <w:num w:numId="13">
    <w:abstractNumId w:val="10"/>
  </w:num>
  <w:num w:numId="14">
    <w:abstractNumId w:val="8"/>
  </w:num>
  <w:num w:numId="15">
    <w:abstractNumId w:val="10"/>
  </w:num>
  <w:num w:numId="16">
    <w:abstractNumId w:val="13"/>
  </w:num>
  <w:num w:numId="17">
    <w:abstractNumId w:val="1"/>
  </w:num>
  <w:num w:numId="18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tLA0MDc1MDQxMDVV0lEKTi0uzszPAykwrAUAwACA4SwAAAA="/>
  </w:docVars>
  <w:rsids>
    <w:rsidRoot w:val="008068A2"/>
    <w:rsid w:val="000006BB"/>
    <w:rsid w:val="00002C1C"/>
    <w:rsid w:val="0000321A"/>
    <w:rsid w:val="000038EA"/>
    <w:rsid w:val="00007044"/>
    <w:rsid w:val="000178AF"/>
    <w:rsid w:val="00023DC6"/>
    <w:rsid w:val="00025F04"/>
    <w:rsid w:val="00045C16"/>
    <w:rsid w:val="000474A9"/>
    <w:rsid w:val="0005072C"/>
    <w:rsid w:val="00054C1B"/>
    <w:rsid w:val="000577BD"/>
    <w:rsid w:val="00064D15"/>
    <w:rsid w:val="0006773C"/>
    <w:rsid w:val="00070E2A"/>
    <w:rsid w:val="00071E52"/>
    <w:rsid w:val="0007376B"/>
    <w:rsid w:val="00074285"/>
    <w:rsid w:val="00086727"/>
    <w:rsid w:val="00086FE5"/>
    <w:rsid w:val="00090545"/>
    <w:rsid w:val="00093E86"/>
    <w:rsid w:val="000962C9"/>
    <w:rsid w:val="000A535F"/>
    <w:rsid w:val="000A6794"/>
    <w:rsid w:val="000B39E6"/>
    <w:rsid w:val="000B4901"/>
    <w:rsid w:val="000B56F0"/>
    <w:rsid w:val="000D1A96"/>
    <w:rsid w:val="000D45EF"/>
    <w:rsid w:val="000D525F"/>
    <w:rsid w:val="000E45A7"/>
    <w:rsid w:val="000E7770"/>
    <w:rsid w:val="000F34AC"/>
    <w:rsid w:val="00103906"/>
    <w:rsid w:val="0010505B"/>
    <w:rsid w:val="00122F51"/>
    <w:rsid w:val="001245F6"/>
    <w:rsid w:val="00126139"/>
    <w:rsid w:val="001275B9"/>
    <w:rsid w:val="00133472"/>
    <w:rsid w:val="00133FF1"/>
    <w:rsid w:val="00142C75"/>
    <w:rsid w:val="00143D81"/>
    <w:rsid w:val="0016089A"/>
    <w:rsid w:val="001619DF"/>
    <w:rsid w:val="00164CDC"/>
    <w:rsid w:val="00165238"/>
    <w:rsid w:val="00166089"/>
    <w:rsid w:val="00167CF1"/>
    <w:rsid w:val="00171021"/>
    <w:rsid w:val="00172BDA"/>
    <w:rsid w:val="001837BD"/>
    <w:rsid w:val="00183A2C"/>
    <w:rsid w:val="001879C7"/>
    <w:rsid w:val="001A5B4C"/>
    <w:rsid w:val="001A6392"/>
    <w:rsid w:val="001A6728"/>
    <w:rsid w:val="001B7060"/>
    <w:rsid w:val="001C0E4B"/>
    <w:rsid w:val="001C1FCD"/>
    <w:rsid w:val="001C4DAC"/>
    <w:rsid w:val="001D2464"/>
    <w:rsid w:val="001D42C0"/>
    <w:rsid w:val="001D6E8E"/>
    <w:rsid w:val="001E1161"/>
    <w:rsid w:val="001E3FEF"/>
    <w:rsid w:val="001E6C0A"/>
    <w:rsid w:val="001F4EE3"/>
    <w:rsid w:val="00201516"/>
    <w:rsid w:val="00202683"/>
    <w:rsid w:val="00204F3D"/>
    <w:rsid w:val="00214156"/>
    <w:rsid w:val="00215FCE"/>
    <w:rsid w:val="002206C0"/>
    <w:rsid w:val="002233F9"/>
    <w:rsid w:val="002326A7"/>
    <w:rsid w:val="00235357"/>
    <w:rsid w:val="002360F7"/>
    <w:rsid w:val="00251456"/>
    <w:rsid w:val="0025421E"/>
    <w:rsid w:val="00255843"/>
    <w:rsid w:val="00264287"/>
    <w:rsid w:val="0026589D"/>
    <w:rsid w:val="002661E9"/>
    <w:rsid w:val="002664E1"/>
    <w:rsid w:val="00267395"/>
    <w:rsid w:val="002674C4"/>
    <w:rsid w:val="00272B84"/>
    <w:rsid w:val="00275F97"/>
    <w:rsid w:val="002777C0"/>
    <w:rsid w:val="00277ABB"/>
    <w:rsid w:val="00280F81"/>
    <w:rsid w:val="002819B5"/>
    <w:rsid w:val="00283653"/>
    <w:rsid w:val="00296DFA"/>
    <w:rsid w:val="002A0FE9"/>
    <w:rsid w:val="002A28B4"/>
    <w:rsid w:val="002A2D2D"/>
    <w:rsid w:val="002A3D16"/>
    <w:rsid w:val="002A6CA5"/>
    <w:rsid w:val="002B0C0B"/>
    <w:rsid w:val="002B6E39"/>
    <w:rsid w:val="002C40DC"/>
    <w:rsid w:val="002C71C6"/>
    <w:rsid w:val="002D6A6D"/>
    <w:rsid w:val="002D74E4"/>
    <w:rsid w:val="002E449C"/>
    <w:rsid w:val="002E48B6"/>
    <w:rsid w:val="002E4FD6"/>
    <w:rsid w:val="002E61F0"/>
    <w:rsid w:val="002F6859"/>
    <w:rsid w:val="00300A25"/>
    <w:rsid w:val="00305122"/>
    <w:rsid w:val="00312A8B"/>
    <w:rsid w:val="003161D9"/>
    <w:rsid w:val="00317448"/>
    <w:rsid w:val="0032250F"/>
    <w:rsid w:val="003230CF"/>
    <w:rsid w:val="0033212E"/>
    <w:rsid w:val="0033490F"/>
    <w:rsid w:val="00335C87"/>
    <w:rsid w:val="00342517"/>
    <w:rsid w:val="003429A3"/>
    <w:rsid w:val="00343668"/>
    <w:rsid w:val="00346D9B"/>
    <w:rsid w:val="003735EF"/>
    <w:rsid w:val="00380A57"/>
    <w:rsid w:val="003817EF"/>
    <w:rsid w:val="00382A45"/>
    <w:rsid w:val="003977A9"/>
    <w:rsid w:val="003A1601"/>
    <w:rsid w:val="003A5602"/>
    <w:rsid w:val="003B0278"/>
    <w:rsid w:val="003B1846"/>
    <w:rsid w:val="003B6A53"/>
    <w:rsid w:val="003B7EF2"/>
    <w:rsid w:val="003C664C"/>
    <w:rsid w:val="003C7D0E"/>
    <w:rsid w:val="003D3623"/>
    <w:rsid w:val="003D5EDB"/>
    <w:rsid w:val="003E1013"/>
    <w:rsid w:val="003E167F"/>
    <w:rsid w:val="003E2A3C"/>
    <w:rsid w:val="003E2F33"/>
    <w:rsid w:val="003E4EB9"/>
    <w:rsid w:val="003E6BFB"/>
    <w:rsid w:val="003F1864"/>
    <w:rsid w:val="003F2964"/>
    <w:rsid w:val="003F6393"/>
    <w:rsid w:val="004029D1"/>
    <w:rsid w:val="004061C5"/>
    <w:rsid w:val="004074E2"/>
    <w:rsid w:val="0041081C"/>
    <w:rsid w:val="0042470E"/>
    <w:rsid w:val="004311CA"/>
    <w:rsid w:val="004410B5"/>
    <w:rsid w:val="0044686A"/>
    <w:rsid w:val="00447ACF"/>
    <w:rsid w:val="00454BB4"/>
    <w:rsid w:val="004601DB"/>
    <w:rsid w:val="00462673"/>
    <w:rsid w:val="00464C7C"/>
    <w:rsid w:val="00465028"/>
    <w:rsid w:val="0047331A"/>
    <w:rsid w:val="004750E3"/>
    <w:rsid w:val="0047640B"/>
    <w:rsid w:val="0047644B"/>
    <w:rsid w:val="00476D4B"/>
    <w:rsid w:val="00476EF0"/>
    <w:rsid w:val="00481E04"/>
    <w:rsid w:val="00484174"/>
    <w:rsid w:val="00491748"/>
    <w:rsid w:val="00492C82"/>
    <w:rsid w:val="004A7E77"/>
    <w:rsid w:val="004B01FE"/>
    <w:rsid w:val="004B41C1"/>
    <w:rsid w:val="004B4CFE"/>
    <w:rsid w:val="004B596F"/>
    <w:rsid w:val="004C0A80"/>
    <w:rsid w:val="004C111A"/>
    <w:rsid w:val="004D03E1"/>
    <w:rsid w:val="004D29A9"/>
    <w:rsid w:val="004D50AD"/>
    <w:rsid w:val="004E0D4F"/>
    <w:rsid w:val="004E73A3"/>
    <w:rsid w:val="004F0C38"/>
    <w:rsid w:val="004F0CED"/>
    <w:rsid w:val="0050017E"/>
    <w:rsid w:val="00503820"/>
    <w:rsid w:val="00505153"/>
    <w:rsid w:val="005054C7"/>
    <w:rsid w:val="00507F81"/>
    <w:rsid w:val="00510C8D"/>
    <w:rsid w:val="00514884"/>
    <w:rsid w:val="005172E9"/>
    <w:rsid w:val="00517B12"/>
    <w:rsid w:val="00524789"/>
    <w:rsid w:val="005354A7"/>
    <w:rsid w:val="00536600"/>
    <w:rsid w:val="00541A75"/>
    <w:rsid w:val="0054295E"/>
    <w:rsid w:val="005439C9"/>
    <w:rsid w:val="00552BB9"/>
    <w:rsid w:val="00552F14"/>
    <w:rsid w:val="00553CCB"/>
    <w:rsid w:val="00554167"/>
    <w:rsid w:val="00555034"/>
    <w:rsid w:val="00563DC7"/>
    <w:rsid w:val="00564029"/>
    <w:rsid w:val="005644B1"/>
    <w:rsid w:val="00564D7B"/>
    <w:rsid w:val="0056527D"/>
    <w:rsid w:val="0056786B"/>
    <w:rsid w:val="0057036A"/>
    <w:rsid w:val="0057138C"/>
    <w:rsid w:val="005803E5"/>
    <w:rsid w:val="005838C6"/>
    <w:rsid w:val="00584C6A"/>
    <w:rsid w:val="00584EDB"/>
    <w:rsid w:val="0058723E"/>
    <w:rsid w:val="00590022"/>
    <w:rsid w:val="00594821"/>
    <w:rsid w:val="00595BAC"/>
    <w:rsid w:val="00596357"/>
    <w:rsid w:val="005A022C"/>
    <w:rsid w:val="005B0164"/>
    <w:rsid w:val="005B328C"/>
    <w:rsid w:val="005B338B"/>
    <w:rsid w:val="005C131C"/>
    <w:rsid w:val="005C6A24"/>
    <w:rsid w:val="005C7D85"/>
    <w:rsid w:val="005D131C"/>
    <w:rsid w:val="005D1947"/>
    <w:rsid w:val="005D4EEC"/>
    <w:rsid w:val="005D5E88"/>
    <w:rsid w:val="005E04CE"/>
    <w:rsid w:val="005E6CC9"/>
    <w:rsid w:val="005F44AF"/>
    <w:rsid w:val="00600083"/>
    <w:rsid w:val="00604333"/>
    <w:rsid w:val="00604363"/>
    <w:rsid w:val="006056A2"/>
    <w:rsid w:val="006063C6"/>
    <w:rsid w:val="006120EB"/>
    <w:rsid w:val="00616C97"/>
    <w:rsid w:val="00624212"/>
    <w:rsid w:val="006242A9"/>
    <w:rsid w:val="00624DCF"/>
    <w:rsid w:val="0063342B"/>
    <w:rsid w:val="00633B03"/>
    <w:rsid w:val="0064050C"/>
    <w:rsid w:val="00644D27"/>
    <w:rsid w:val="00650E58"/>
    <w:rsid w:val="006640AE"/>
    <w:rsid w:val="00666B9A"/>
    <w:rsid w:val="00670041"/>
    <w:rsid w:val="00671FE2"/>
    <w:rsid w:val="006732C2"/>
    <w:rsid w:val="00682DF5"/>
    <w:rsid w:val="00684556"/>
    <w:rsid w:val="00694401"/>
    <w:rsid w:val="00694816"/>
    <w:rsid w:val="00695634"/>
    <w:rsid w:val="006A0FF2"/>
    <w:rsid w:val="006A2903"/>
    <w:rsid w:val="006B00A4"/>
    <w:rsid w:val="006C248E"/>
    <w:rsid w:val="006C4F73"/>
    <w:rsid w:val="006D239A"/>
    <w:rsid w:val="006D27EB"/>
    <w:rsid w:val="006D5916"/>
    <w:rsid w:val="006D74A4"/>
    <w:rsid w:val="006E2245"/>
    <w:rsid w:val="006E37E7"/>
    <w:rsid w:val="006E508E"/>
    <w:rsid w:val="006E55B4"/>
    <w:rsid w:val="006E73EC"/>
    <w:rsid w:val="006E7E50"/>
    <w:rsid w:val="006F6BEE"/>
    <w:rsid w:val="00704432"/>
    <w:rsid w:val="007051DF"/>
    <w:rsid w:val="0071061D"/>
    <w:rsid w:val="00711E6E"/>
    <w:rsid w:val="0071788A"/>
    <w:rsid w:val="00723E7E"/>
    <w:rsid w:val="00724DA4"/>
    <w:rsid w:val="00737121"/>
    <w:rsid w:val="007409E7"/>
    <w:rsid w:val="00753947"/>
    <w:rsid w:val="00753D05"/>
    <w:rsid w:val="00753F6A"/>
    <w:rsid w:val="00760C6D"/>
    <w:rsid w:val="00763912"/>
    <w:rsid w:val="00767C0C"/>
    <w:rsid w:val="00770537"/>
    <w:rsid w:val="00773371"/>
    <w:rsid w:val="00774E44"/>
    <w:rsid w:val="00775599"/>
    <w:rsid w:val="00776182"/>
    <w:rsid w:val="007836E8"/>
    <w:rsid w:val="007845B9"/>
    <w:rsid w:val="00785258"/>
    <w:rsid w:val="007918C2"/>
    <w:rsid w:val="00791F02"/>
    <w:rsid w:val="0079324A"/>
    <w:rsid w:val="00794EEE"/>
    <w:rsid w:val="007A1353"/>
    <w:rsid w:val="007A635E"/>
    <w:rsid w:val="007B692A"/>
    <w:rsid w:val="007B7623"/>
    <w:rsid w:val="007C1C33"/>
    <w:rsid w:val="007C2C37"/>
    <w:rsid w:val="007C3E81"/>
    <w:rsid w:val="007C42AC"/>
    <w:rsid w:val="007C535B"/>
    <w:rsid w:val="007C6AA8"/>
    <w:rsid w:val="007D26F8"/>
    <w:rsid w:val="007D47C5"/>
    <w:rsid w:val="007D742F"/>
    <w:rsid w:val="007D7DDA"/>
    <w:rsid w:val="007E0960"/>
    <w:rsid w:val="007E4E4F"/>
    <w:rsid w:val="007E65B8"/>
    <w:rsid w:val="007F04BF"/>
    <w:rsid w:val="007F177C"/>
    <w:rsid w:val="007F3CB0"/>
    <w:rsid w:val="007F5F65"/>
    <w:rsid w:val="00801502"/>
    <w:rsid w:val="008063E1"/>
    <w:rsid w:val="008068A2"/>
    <w:rsid w:val="008105A0"/>
    <w:rsid w:val="00836CA4"/>
    <w:rsid w:val="00840331"/>
    <w:rsid w:val="008424D5"/>
    <w:rsid w:val="00847856"/>
    <w:rsid w:val="00850706"/>
    <w:rsid w:val="00850C25"/>
    <w:rsid w:val="0085184F"/>
    <w:rsid w:val="00851953"/>
    <w:rsid w:val="00852608"/>
    <w:rsid w:val="00861625"/>
    <w:rsid w:val="008617B5"/>
    <w:rsid w:val="00870828"/>
    <w:rsid w:val="008721D1"/>
    <w:rsid w:val="00873561"/>
    <w:rsid w:val="0088080B"/>
    <w:rsid w:val="00880B31"/>
    <w:rsid w:val="00894A05"/>
    <w:rsid w:val="00894B23"/>
    <w:rsid w:val="008968C9"/>
    <w:rsid w:val="008A1595"/>
    <w:rsid w:val="008A1E97"/>
    <w:rsid w:val="008A68CF"/>
    <w:rsid w:val="008B07D7"/>
    <w:rsid w:val="008B557F"/>
    <w:rsid w:val="008C2344"/>
    <w:rsid w:val="008C2B83"/>
    <w:rsid w:val="008C489F"/>
    <w:rsid w:val="008C4CB0"/>
    <w:rsid w:val="008C521F"/>
    <w:rsid w:val="008C5930"/>
    <w:rsid w:val="008D579A"/>
    <w:rsid w:val="008E6CF3"/>
    <w:rsid w:val="008F01A2"/>
    <w:rsid w:val="008F12EF"/>
    <w:rsid w:val="008F202C"/>
    <w:rsid w:val="008F306C"/>
    <w:rsid w:val="008F5B43"/>
    <w:rsid w:val="008F5FDB"/>
    <w:rsid w:val="009015E4"/>
    <w:rsid w:val="00902E68"/>
    <w:rsid w:val="009041F3"/>
    <w:rsid w:val="00912BC6"/>
    <w:rsid w:val="00914985"/>
    <w:rsid w:val="009151CE"/>
    <w:rsid w:val="00917EBF"/>
    <w:rsid w:val="009254B7"/>
    <w:rsid w:val="00930CEE"/>
    <w:rsid w:val="009329F6"/>
    <w:rsid w:val="0093583E"/>
    <w:rsid w:val="00941FFF"/>
    <w:rsid w:val="0094297E"/>
    <w:rsid w:val="00947DD4"/>
    <w:rsid w:val="00955691"/>
    <w:rsid w:val="00961157"/>
    <w:rsid w:val="00961E94"/>
    <w:rsid w:val="00965807"/>
    <w:rsid w:val="00965C5B"/>
    <w:rsid w:val="0096684B"/>
    <w:rsid w:val="009677BC"/>
    <w:rsid w:val="00973B61"/>
    <w:rsid w:val="00974B68"/>
    <w:rsid w:val="00976E46"/>
    <w:rsid w:val="00982E07"/>
    <w:rsid w:val="00994B76"/>
    <w:rsid w:val="009B121D"/>
    <w:rsid w:val="009B3A59"/>
    <w:rsid w:val="009B4243"/>
    <w:rsid w:val="009B4E7E"/>
    <w:rsid w:val="009B4FB4"/>
    <w:rsid w:val="009B5539"/>
    <w:rsid w:val="009C09E5"/>
    <w:rsid w:val="009C0C39"/>
    <w:rsid w:val="009D1805"/>
    <w:rsid w:val="009D390C"/>
    <w:rsid w:val="009E1A09"/>
    <w:rsid w:val="009F00E6"/>
    <w:rsid w:val="009F6F5E"/>
    <w:rsid w:val="00A02545"/>
    <w:rsid w:val="00A025E6"/>
    <w:rsid w:val="00A043E3"/>
    <w:rsid w:val="00A05555"/>
    <w:rsid w:val="00A06D89"/>
    <w:rsid w:val="00A119A3"/>
    <w:rsid w:val="00A16C3B"/>
    <w:rsid w:val="00A343E9"/>
    <w:rsid w:val="00A3440A"/>
    <w:rsid w:val="00A35790"/>
    <w:rsid w:val="00A36819"/>
    <w:rsid w:val="00A408C2"/>
    <w:rsid w:val="00A45A89"/>
    <w:rsid w:val="00A46287"/>
    <w:rsid w:val="00A47F12"/>
    <w:rsid w:val="00A5106B"/>
    <w:rsid w:val="00A630CB"/>
    <w:rsid w:val="00A6393F"/>
    <w:rsid w:val="00A66DE2"/>
    <w:rsid w:val="00A70227"/>
    <w:rsid w:val="00A83E18"/>
    <w:rsid w:val="00A8618F"/>
    <w:rsid w:val="00A87304"/>
    <w:rsid w:val="00A90AAE"/>
    <w:rsid w:val="00AA078D"/>
    <w:rsid w:val="00AA3772"/>
    <w:rsid w:val="00AA3A3D"/>
    <w:rsid w:val="00AA6165"/>
    <w:rsid w:val="00AB106E"/>
    <w:rsid w:val="00AB14C7"/>
    <w:rsid w:val="00AB2224"/>
    <w:rsid w:val="00AC36D6"/>
    <w:rsid w:val="00AC60FE"/>
    <w:rsid w:val="00AC77AD"/>
    <w:rsid w:val="00AD3214"/>
    <w:rsid w:val="00AD403F"/>
    <w:rsid w:val="00AD71D5"/>
    <w:rsid w:val="00AE05D3"/>
    <w:rsid w:val="00AE355A"/>
    <w:rsid w:val="00AE6FA8"/>
    <w:rsid w:val="00AF4B2C"/>
    <w:rsid w:val="00B0358C"/>
    <w:rsid w:val="00B054C5"/>
    <w:rsid w:val="00B06F96"/>
    <w:rsid w:val="00B148DD"/>
    <w:rsid w:val="00B22D42"/>
    <w:rsid w:val="00B22ED9"/>
    <w:rsid w:val="00B23302"/>
    <w:rsid w:val="00B2472A"/>
    <w:rsid w:val="00B3244E"/>
    <w:rsid w:val="00B3390A"/>
    <w:rsid w:val="00B37EF0"/>
    <w:rsid w:val="00B567F6"/>
    <w:rsid w:val="00B56DF3"/>
    <w:rsid w:val="00B57A5C"/>
    <w:rsid w:val="00B6185B"/>
    <w:rsid w:val="00B61DBD"/>
    <w:rsid w:val="00B638EB"/>
    <w:rsid w:val="00B63DED"/>
    <w:rsid w:val="00B676A1"/>
    <w:rsid w:val="00B70571"/>
    <w:rsid w:val="00B70B47"/>
    <w:rsid w:val="00B753E7"/>
    <w:rsid w:val="00B77FAD"/>
    <w:rsid w:val="00B80393"/>
    <w:rsid w:val="00B86AF3"/>
    <w:rsid w:val="00B92E32"/>
    <w:rsid w:val="00B9309B"/>
    <w:rsid w:val="00B93366"/>
    <w:rsid w:val="00B93B48"/>
    <w:rsid w:val="00B94BB7"/>
    <w:rsid w:val="00BA1F40"/>
    <w:rsid w:val="00BA2274"/>
    <w:rsid w:val="00BA4820"/>
    <w:rsid w:val="00BB05FA"/>
    <w:rsid w:val="00BB5B10"/>
    <w:rsid w:val="00BC2080"/>
    <w:rsid w:val="00BC30B7"/>
    <w:rsid w:val="00BC56D6"/>
    <w:rsid w:val="00BD0D3A"/>
    <w:rsid w:val="00BE412A"/>
    <w:rsid w:val="00BE4FD2"/>
    <w:rsid w:val="00BE6DB0"/>
    <w:rsid w:val="00BF1775"/>
    <w:rsid w:val="00BF201D"/>
    <w:rsid w:val="00C0490B"/>
    <w:rsid w:val="00C0597D"/>
    <w:rsid w:val="00C07904"/>
    <w:rsid w:val="00C121AF"/>
    <w:rsid w:val="00C14C80"/>
    <w:rsid w:val="00C21F89"/>
    <w:rsid w:val="00C2358D"/>
    <w:rsid w:val="00C304BE"/>
    <w:rsid w:val="00C355A5"/>
    <w:rsid w:val="00C37388"/>
    <w:rsid w:val="00C43B64"/>
    <w:rsid w:val="00C53F37"/>
    <w:rsid w:val="00C5499A"/>
    <w:rsid w:val="00C6117A"/>
    <w:rsid w:val="00C61D17"/>
    <w:rsid w:val="00C626CF"/>
    <w:rsid w:val="00C62A0F"/>
    <w:rsid w:val="00C63C27"/>
    <w:rsid w:val="00C63E38"/>
    <w:rsid w:val="00C67CEC"/>
    <w:rsid w:val="00C7107B"/>
    <w:rsid w:val="00C71F06"/>
    <w:rsid w:val="00C82862"/>
    <w:rsid w:val="00C84E4D"/>
    <w:rsid w:val="00C91554"/>
    <w:rsid w:val="00C94D88"/>
    <w:rsid w:val="00CA2FD0"/>
    <w:rsid w:val="00CA7122"/>
    <w:rsid w:val="00CA7E7F"/>
    <w:rsid w:val="00CB626D"/>
    <w:rsid w:val="00CD4E2D"/>
    <w:rsid w:val="00CD5181"/>
    <w:rsid w:val="00CD7485"/>
    <w:rsid w:val="00CE2360"/>
    <w:rsid w:val="00CE236C"/>
    <w:rsid w:val="00CE55FC"/>
    <w:rsid w:val="00CF0047"/>
    <w:rsid w:val="00CF1FBC"/>
    <w:rsid w:val="00CF4712"/>
    <w:rsid w:val="00D166C9"/>
    <w:rsid w:val="00D22895"/>
    <w:rsid w:val="00D22EC8"/>
    <w:rsid w:val="00D23030"/>
    <w:rsid w:val="00D3404A"/>
    <w:rsid w:val="00D4354E"/>
    <w:rsid w:val="00D43F69"/>
    <w:rsid w:val="00D443C9"/>
    <w:rsid w:val="00D45A4E"/>
    <w:rsid w:val="00D50F79"/>
    <w:rsid w:val="00D55C10"/>
    <w:rsid w:val="00D66722"/>
    <w:rsid w:val="00D66B7C"/>
    <w:rsid w:val="00D73957"/>
    <w:rsid w:val="00D75F7F"/>
    <w:rsid w:val="00D8395C"/>
    <w:rsid w:val="00D910AA"/>
    <w:rsid w:val="00DB4CE9"/>
    <w:rsid w:val="00DC28E6"/>
    <w:rsid w:val="00DC4869"/>
    <w:rsid w:val="00DC5038"/>
    <w:rsid w:val="00DC79E8"/>
    <w:rsid w:val="00DD55F0"/>
    <w:rsid w:val="00DD789A"/>
    <w:rsid w:val="00DD7BB2"/>
    <w:rsid w:val="00DE1B8E"/>
    <w:rsid w:val="00DF00FA"/>
    <w:rsid w:val="00DF57D8"/>
    <w:rsid w:val="00DF5904"/>
    <w:rsid w:val="00DF6F6D"/>
    <w:rsid w:val="00E00047"/>
    <w:rsid w:val="00E032C5"/>
    <w:rsid w:val="00E24C6A"/>
    <w:rsid w:val="00E25811"/>
    <w:rsid w:val="00E32F85"/>
    <w:rsid w:val="00E36FD8"/>
    <w:rsid w:val="00E37380"/>
    <w:rsid w:val="00E4035F"/>
    <w:rsid w:val="00E42A58"/>
    <w:rsid w:val="00E465C4"/>
    <w:rsid w:val="00E475B9"/>
    <w:rsid w:val="00E55085"/>
    <w:rsid w:val="00E55ECC"/>
    <w:rsid w:val="00E620E5"/>
    <w:rsid w:val="00E63F64"/>
    <w:rsid w:val="00E658C6"/>
    <w:rsid w:val="00E71B6C"/>
    <w:rsid w:val="00E74623"/>
    <w:rsid w:val="00E80E3D"/>
    <w:rsid w:val="00E86D42"/>
    <w:rsid w:val="00E870B8"/>
    <w:rsid w:val="00E93AAF"/>
    <w:rsid w:val="00EA1019"/>
    <w:rsid w:val="00EA2C1C"/>
    <w:rsid w:val="00EA3B29"/>
    <w:rsid w:val="00EB499B"/>
    <w:rsid w:val="00EB55CA"/>
    <w:rsid w:val="00EB7421"/>
    <w:rsid w:val="00EB7891"/>
    <w:rsid w:val="00EB796E"/>
    <w:rsid w:val="00EC36F5"/>
    <w:rsid w:val="00EC5A4D"/>
    <w:rsid w:val="00EC643C"/>
    <w:rsid w:val="00ED0DEA"/>
    <w:rsid w:val="00ED24E0"/>
    <w:rsid w:val="00ED73C4"/>
    <w:rsid w:val="00EF0074"/>
    <w:rsid w:val="00EF1492"/>
    <w:rsid w:val="00EF605F"/>
    <w:rsid w:val="00EF7BAE"/>
    <w:rsid w:val="00F052B5"/>
    <w:rsid w:val="00F05A50"/>
    <w:rsid w:val="00F20B48"/>
    <w:rsid w:val="00F227EC"/>
    <w:rsid w:val="00F2370B"/>
    <w:rsid w:val="00F258BA"/>
    <w:rsid w:val="00F25BF9"/>
    <w:rsid w:val="00F273F8"/>
    <w:rsid w:val="00F27E9C"/>
    <w:rsid w:val="00F41F41"/>
    <w:rsid w:val="00F46918"/>
    <w:rsid w:val="00F46DDE"/>
    <w:rsid w:val="00F545B4"/>
    <w:rsid w:val="00F6020A"/>
    <w:rsid w:val="00F63976"/>
    <w:rsid w:val="00F655ED"/>
    <w:rsid w:val="00F7033C"/>
    <w:rsid w:val="00F716D4"/>
    <w:rsid w:val="00F81A5D"/>
    <w:rsid w:val="00F96C90"/>
    <w:rsid w:val="00F96D0D"/>
    <w:rsid w:val="00F976AD"/>
    <w:rsid w:val="00FA2108"/>
    <w:rsid w:val="00FA5F34"/>
    <w:rsid w:val="00FA6461"/>
    <w:rsid w:val="00FB2A88"/>
    <w:rsid w:val="00FC20A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4C7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Normal"/>
    <w:qFormat/>
    <w:rsid w:val="005A02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617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8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0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hyperlink" Target="https://judge.softuni.org/Contests/Practice/Index/251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oftuni.bg/courses/programming-fundamentals-csharp-java-js-python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org/Contests/Practice/Index/2517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softuni.bg/courses/programming-fundamentals-csharp-java-js-pyth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7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6C7451-F46E-4CDB-9ED1-63F1DCE551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089</Words>
  <Characters>621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7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programming fundamentals, exam</cp:keywords>
  <dc:description>Programming Fundamentals Course @ SoftUni - https://softuni.bg/courses/programming-fundamentals</dc:description>
  <cp:lastModifiedBy>user</cp:lastModifiedBy>
  <cp:revision>11</cp:revision>
  <cp:lastPrinted>2015-10-26T22:35:00Z</cp:lastPrinted>
  <dcterms:created xsi:type="dcterms:W3CDTF">2020-08-07T11:45:00Z</dcterms:created>
  <dcterms:modified xsi:type="dcterms:W3CDTF">2022-12-14T12:38:00Z</dcterms:modified>
  <cp:category>programming, education, software engineering, software development</cp:category>
</cp:coreProperties>
</file>